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72283" w14:textId="117C59DE" w:rsidR="00F51529" w:rsidRPr="00985923" w:rsidRDefault="001929E0" w:rsidP="00584C51">
      <w:pPr>
        <w:jc w:val="center"/>
        <w:rPr>
          <w:rFonts w:cstheme="minorHAnsi"/>
          <w:b/>
          <w:bCs/>
          <w:sz w:val="32"/>
          <w:szCs w:val="24"/>
        </w:rPr>
      </w:pPr>
      <w:bookmarkStart w:id="0" w:name="_GoBack"/>
      <w:bookmarkEnd w:id="0"/>
      <w:r w:rsidRPr="00985923">
        <w:rPr>
          <w:rFonts w:cstheme="minorHAnsi"/>
          <w:b/>
          <w:bCs/>
          <w:sz w:val="32"/>
          <w:szCs w:val="24"/>
        </w:rPr>
        <w:t xml:space="preserve">Preceptor Development </w:t>
      </w:r>
      <w:r w:rsidR="00584C51" w:rsidRPr="00985923">
        <w:rPr>
          <w:rFonts w:cstheme="minorHAnsi"/>
          <w:b/>
          <w:bCs/>
          <w:sz w:val="32"/>
          <w:szCs w:val="24"/>
        </w:rPr>
        <w:t>Module</w:t>
      </w:r>
      <w:r w:rsidRPr="00985923">
        <w:rPr>
          <w:rFonts w:cstheme="minorHAnsi"/>
          <w:b/>
          <w:bCs/>
          <w:sz w:val="32"/>
          <w:szCs w:val="24"/>
        </w:rPr>
        <w:t xml:space="preserve"> </w:t>
      </w:r>
      <w:r w:rsidR="00584C51" w:rsidRPr="00985923">
        <w:rPr>
          <w:rFonts w:cstheme="minorHAnsi"/>
          <w:b/>
          <w:bCs/>
          <w:sz w:val="32"/>
          <w:szCs w:val="24"/>
        </w:rPr>
        <w:t>3</w:t>
      </w:r>
      <w:r w:rsidR="00985923">
        <w:rPr>
          <w:rFonts w:cstheme="minorHAnsi"/>
          <w:b/>
          <w:bCs/>
          <w:sz w:val="32"/>
          <w:szCs w:val="24"/>
        </w:rPr>
        <w:t>:</w:t>
      </w:r>
    </w:p>
    <w:p w14:paraId="3C2EFC02" w14:textId="130BDFE4" w:rsidR="001929E0" w:rsidRPr="00584C51" w:rsidRDefault="001929E0" w:rsidP="00584C51">
      <w:pPr>
        <w:jc w:val="center"/>
        <w:rPr>
          <w:rFonts w:cstheme="minorHAnsi"/>
          <w:b/>
          <w:bCs/>
          <w:sz w:val="28"/>
          <w:szCs w:val="24"/>
        </w:rPr>
      </w:pPr>
      <w:r w:rsidRPr="00584C51">
        <w:rPr>
          <w:rFonts w:cstheme="minorHAnsi"/>
          <w:b/>
          <w:bCs/>
          <w:sz w:val="28"/>
          <w:szCs w:val="24"/>
        </w:rPr>
        <w:t>How to Give Constructive Feedback</w:t>
      </w:r>
    </w:p>
    <w:p w14:paraId="5B34FCD8" w14:textId="3E957CF9" w:rsidR="00584C51" w:rsidRDefault="00584C5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dule components:</w:t>
      </w:r>
    </w:p>
    <w:p w14:paraId="7584B997" w14:textId="023F4DE4" w:rsidR="00584C51" w:rsidRPr="00584C51" w:rsidRDefault="00584C51" w:rsidP="00584C51">
      <w:pPr>
        <w:pStyle w:val="ListParagraph"/>
        <w:numPr>
          <w:ilvl w:val="0"/>
          <w:numId w:val="3"/>
        </w:numPr>
        <w:rPr>
          <w:rStyle w:val="Hyperlink"/>
          <w:rFonts w:cstheme="minorHAnsi"/>
          <w:color w:val="auto"/>
          <w:sz w:val="24"/>
          <w:szCs w:val="24"/>
          <w:u w:val="none"/>
        </w:rPr>
      </w:pPr>
      <w:r w:rsidRPr="00584C51">
        <w:rPr>
          <w:rFonts w:eastAsia="Times New Roman" w:cstheme="minorHAnsi"/>
          <w:color w:val="000000"/>
          <w:sz w:val="24"/>
        </w:rPr>
        <w:t>Didactic module on YouTube</w:t>
      </w:r>
      <w:r>
        <w:rPr>
          <w:rFonts w:cstheme="minorHAnsi"/>
          <w:sz w:val="28"/>
          <w:szCs w:val="24"/>
        </w:rPr>
        <w:t xml:space="preserve">: </w:t>
      </w:r>
      <w:hyperlink r:id="rId5" w:history="1">
        <w:r w:rsidR="001929E0" w:rsidRPr="00584C51">
          <w:rPr>
            <w:rStyle w:val="Hyperlink"/>
            <w:rFonts w:cstheme="minorHAnsi"/>
            <w:sz w:val="24"/>
            <w:szCs w:val="24"/>
          </w:rPr>
          <w:t>https://www.youtube.com/watch?v=MWGKVUZCu7A&amp;t=210s</w:t>
        </w:r>
      </w:hyperlink>
    </w:p>
    <w:p w14:paraId="519BC625" w14:textId="77777777" w:rsidR="00584C51" w:rsidRPr="00584C51" w:rsidRDefault="00584C51" w:rsidP="00584C51">
      <w:pPr>
        <w:spacing w:after="0"/>
        <w:rPr>
          <w:rFonts w:cstheme="minorHAnsi"/>
          <w:sz w:val="24"/>
          <w:szCs w:val="24"/>
        </w:rPr>
      </w:pPr>
    </w:p>
    <w:p w14:paraId="3F18634E" w14:textId="6BACB37C" w:rsidR="001929E0" w:rsidRPr="00584C51" w:rsidRDefault="001929E0" w:rsidP="00584C5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84C51">
        <w:rPr>
          <w:rFonts w:cstheme="minorHAnsi"/>
          <w:sz w:val="24"/>
          <w:szCs w:val="24"/>
        </w:rPr>
        <w:t xml:space="preserve">2 Articles on </w:t>
      </w:r>
      <w:r w:rsidR="00584C51">
        <w:rPr>
          <w:rFonts w:cstheme="minorHAnsi"/>
          <w:sz w:val="24"/>
          <w:szCs w:val="24"/>
        </w:rPr>
        <w:t>C</w:t>
      </w:r>
      <w:r w:rsidRPr="00584C51">
        <w:rPr>
          <w:rFonts w:cstheme="minorHAnsi"/>
          <w:sz w:val="24"/>
          <w:szCs w:val="24"/>
        </w:rPr>
        <w:t xml:space="preserve">onstructive </w:t>
      </w:r>
      <w:r w:rsidR="00584C51">
        <w:rPr>
          <w:rFonts w:cstheme="minorHAnsi"/>
          <w:sz w:val="24"/>
          <w:szCs w:val="24"/>
        </w:rPr>
        <w:t>F</w:t>
      </w:r>
      <w:r w:rsidRPr="00584C51">
        <w:rPr>
          <w:rFonts w:cstheme="minorHAnsi"/>
          <w:sz w:val="24"/>
          <w:szCs w:val="24"/>
        </w:rPr>
        <w:t>eedback</w:t>
      </w:r>
    </w:p>
    <w:p w14:paraId="734A9BD9" w14:textId="74131D6C" w:rsidR="001929E0" w:rsidRPr="00584C51" w:rsidRDefault="001929E0" w:rsidP="00130A4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584C51">
        <w:rPr>
          <w:rFonts w:cstheme="minorHAnsi"/>
          <w:sz w:val="24"/>
          <w:szCs w:val="24"/>
        </w:rPr>
        <w:t xml:space="preserve">Altmiller, G., </w:t>
      </w:r>
      <w:r w:rsidR="00DF0292">
        <w:rPr>
          <w:rFonts w:cstheme="minorHAnsi"/>
          <w:sz w:val="24"/>
          <w:szCs w:val="24"/>
        </w:rPr>
        <w:t>et al</w:t>
      </w:r>
      <w:r w:rsidRPr="00584C51">
        <w:rPr>
          <w:rFonts w:cstheme="minorHAnsi"/>
          <w:sz w:val="24"/>
          <w:szCs w:val="24"/>
        </w:rPr>
        <w:t xml:space="preserve">. (2018). Constructive Feedback Teaching Strategy: A Multisite Study of Its Effectiveness. Nursing Education Perspectives, 39(5), 291–296. </w:t>
      </w:r>
      <w:hyperlink r:id="rId6" w:history="1">
        <w:r w:rsidRPr="00584C51">
          <w:rPr>
            <w:rStyle w:val="Hyperlink"/>
            <w:rFonts w:cstheme="minorHAnsi"/>
            <w:sz w:val="24"/>
            <w:szCs w:val="24"/>
          </w:rPr>
          <w:t>https://doi.org/10.1097/01.NEP.0000000000000385</w:t>
        </w:r>
      </w:hyperlink>
    </w:p>
    <w:p w14:paraId="62E373C4" w14:textId="12C6C957" w:rsidR="00584C51" w:rsidRDefault="001929E0" w:rsidP="00130A4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584C51">
        <w:rPr>
          <w:rFonts w:cstheme="minorHAnsi"/>
          <w:sz w:val="24"/>
          <w:szCs w:val="24"/>
        </w:rPr>
        <w:t>Clark, C. M., &amp; Fey, M. K. (20</w:t>
      </w:r>
      <w:r w:rsidR="00DF0292">
        <w:rPr>
          <w:rFonts w:cstheme="minorHAnsi"/>
          <w:sz w:val="24"/>
          <w:szCs w:val="24"/>
        </w:rPr>
        <w:t>19</w:t>
      </w:r>
      <w:r w:rsidRPr="00584C51">
        <w:rPr>
          <w:rFonts w:cstheme="minorHAnsi"/>
          <w:sz w:val="24"/>
          <w:szCs w:val="24"/>
        </w:rPr>
        <w:t>). Fostering Civility in Learning Conversations: Introducing the PAAIL Communication Strategy. Nurse Educator, 45(3), 139–143. https://doi.org/10.1097/NNE.0000000000000731</w:t>
      </w:r>
    </w:p>
    <w:p w14:paraId="73FD4F01" w14:textId="77777777" w:rsidR="00584C51" w:rsidRPr="00584C51" w:rsidRDefault="00584C51" w:rsidP="00584C51">
      <w:pPr>
        <w:spacing w:after="0"/>
        <w:ind w:left="720"/>
        <w:rPr>
          <w:rFonts w:cstheme="minorHAnsi"/>
          <w:sz w:val="24"/>
          <w:szCs w:val="24"/>
        </w:rPr>
      </w:pPr>
    </w:p>
    <w:p w14:paraId="781F7F3C" w14:textId="2BA426DC" w:rsidR="001929E0" w:rsidRPr="00584C51" w:rsidRDefault="00FE051B" w:rsidP="00584C51">
      <w:pPr>
        <w:pStyle w:val="ListParagraph"/>
        <w:numPr>
          <w:ilvl w:val="0"/>
          <w:numId w:val="4"/>
        </w:numPr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actice using the </w:t>
      </w:r>
      <w:r w:rsidR="00132AD9">
        <w:rPr>
          <w:rFonts w:cstheme="minorHAnsi"/>
          <w:sz w:val="24"/>
          <w:szCs w:val="24"/>
        </w:rPr>
        <w:t>Preview, Advocacy 1, Advocacy 2, Inquiry, Listen (PAAIL) strategies and language presented in the Clark &amp; Fay (2019) article</w:t>
      </w:r>
    </w:p>
    <w:p w14:paraId="11ECDDCB" w14:textId="470568AC" w:rsidR="001929E0" w:rsidRPr="00584C51" w:rsidRDefault="001929E0">
      <w:pPr>
        <w:rPr>
          <w:rFonts w:cstheme="minorHAnsi"/>
          <w:sz w:val="24"/>
          <w:szCs w:val="24"/>
        </w:rPr>
      </w:pPr>
    </w:p>
    <w:p w14:paraId="358D639B" w14:textId="6C9C7F39" w:rsidR="001929E0" w:rsidRPr="00584C51" w:rsidRDefault="002B2155">
      <w:pPr>
        <w:rPr>
          <w:rFonts w:cstheme="minorHAnsi"/>
          <w:sz w:val="24"/>
          <w:szCs w:val="24"/>
        </w:rPr>
      </w:pPr>
      <w:r w:rsidRPr="00584C51">
        <w:rPr>
          <w:rFonts w:cstheme="minorHAnsi"/>
          <w:sz w:val="24"/>
          <w:szCs w:val="24"/>
        </w:rPr>
        <w:t>*</w:t>
      </w:r>
      <w:r w:rsidR="001929E0" w:rsidRPr="00584C51">
        <w:rPr>
          <w:rFonts w:cstheme="minorHAnsi"/>
          <w:sz w:val="24"/>
          <w:szCs w:val="24"/>
        </w:rPr>
        <w:t xml:space="preserve">Articles are to be utilized at the point of care </w:t>
      </w:r>
      <w:r w:rsidRPr="00584C51">
        <w:rPr>
          <w:rFonts w:cstheme="minorHAnsi"/>
          <w:sz w:val="24"/>
          <w:szCs w:val="24"/>
        </w:rPr>
        <w:t xml:space="preserve">and only for educational purposes which are free.  </w:t>
      </w:r>
      <w:r w:rsidR="00B64B77" w:rsidRPr="00584C51">
        <w:rPr>
          <w:rFonts w:cstheme="minorHAnsi"/>
          <w:sz w:val="24"/>
          <w:szCs w:val="24"/>
        </w:rPr>
        <w:t xml:space="preserve">Where possible author(s) should be cited. </w:t>
      </w:r>
      <w:r w:rsidRPr="00584C51">
        <w:rPr>
          <w:rFonts w:cstheme="minorHAnsi"/>
          <w:sz w:val="24"/>
          <w:szCs w:val="24"/>
        </w:rPr>
        <w:t>Do not copy and distribute freely as this would be a violation of copyright law.</w:t>
      </w:r>
    </w:p>
    <w:p w14:paraId="35E7054B" w14:textId="77777777" w:rsidR="001929E0" w:rsidRPr="00584C51" w:rsidRDefault="001929E0">
      <w:pPr>
        <w:rPr>
          <w:rFonts w:cstheme="minorHAnsi"/>
          <w:sz w:val="24"/>
          <w:szCs w:val="24"/>
        </w:rPr>
      </w:pPr>
    </w:p>
    <w:sectPr w:rsidR="001929E0" w:rsidRPr="00584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D3D06"/>
    <w:multiLevelType w:val="hybridMultilevel"/>
    <w:tmpl w:val="94726070"/>
    <w:lvl w:ilvl="0" w:tplc="F8E40B7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160261"/>
    <w:multiLevelType w:val="hybridMultilevel"/>
    <w:tmpl w:val="0524A9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8D2602"/>
    <w:multiLevelType w:val="hybridMultilevel"/>
    <w:tmpl w:val="42761D2A"/>
    <w:lvl w:ilvl="0" w:tplc="F8E40B7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021B2"/>
    <w:multiLevelType w:val="hybridMultilevel"/>
    <w:tmpl w:val="E89A0934"/>
    <w:lvl w:ilvl="0" w:tplc="F8E40B7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8BC21E9"/>
    <w:multiLevelType w:val="hybridMultilevel"/>
    <w:tmpl w:val="DC809D72"/>
    <w:lvl w:ilvl="0" w:tplc="D436CA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DA1460"/>
    <w:multiLevelType w:val="hybridMultilevel"/>
    <w:tmpl w:val="E96EE00C"/>
    <w:lvl w:ilvl="0" w:tplc="CA42C0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68443E"/>
    <w:multiLevelType w:val="hybridMultilevel"/>
    <w:tmpl w:val="A2DC62CC"/>
    <w:lvl w:ilvl="0" w:tplc="F8E40B76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zQwNzA0NbQ0NTFR0lEKTi0uzszPAykwrgUA83JDUCwAAAA="/>
  </w:docVars>
  <w:rsids>
    <w:rsidRoot w:val="001929E0"/>
    <w:rsid w:val="000037B9"/>
    <w:rsid w:val="00003E9C"/>
    <w:rsid w:val="000045EC"/>
    <w:rsid w:val="000066D1"/>
    <w:rsid w:val="00006A14"/>
    <w:rsid w:val="00007AF2"/>
    <w:rsid w:val="00007D01"/>
    <w:rsid w:val="000103F8"/>
    <w:rsid w:val="00014D17"/>
    <w:rsid w:val="00015874"/>
    <w:rsid w:val="0001694F"/>
    <w:rsid w:val="00017949"/>
    <w:rsid w:val="000250AE"/>
    <w:rsid w:val="000253F0"/>
    <w:rsid w:val="00026A1A"/>
    <w:rsid w:val="000314FC"/>
    <w:rsid w:val="00031F72"/>
    <w:rsid w:val="00033909"/>
    <w:rsid w:val="00033AEB"/>
    <w:rsid w:val="00033CE8"/>
    <w:rsid w:val="000347EE"/>
    <w:rsid w:val="00035246"/>
    <w:rsid w:val="00035837"/>
    <w:rsid w:val="00036571"/>
    <w:rsid w:val="00040361"/>
    <w:rsid w:val="00040DF9"/>
    <w:rsid w:val="00042E1D"/>
    <w:rsid w:val="00047139"/>
    <w:rsid w:val="0005016D"/>
    <w:rsid w:val="00050183"/>
    <w:rsid w:val="00051C9F"/>
    <w:rsid w:val="00053824"/>
    <w:rsid w:val="0005385D"/>
    <w:rsid w:val="00053B1E"/>
    <w:rsid w:val="00053D17"/>
    <w:rsid w:val="00054B0E"/>
    <w:rsid w:val="000550F0"/>
    <w:rsid w:val="00055597"/>
    <w:rsid w:val="00055ACF"/>
    <w:rsid w:val="00055AEB"/>
    <w:rsid w:val="000562EF"/>
    <w:rsid w:val="00056DE4"/>
    <w:rsid w:val="00056E93"/>
    <w:rsid w:val="00060DAE"/>
    <w:rsid w:val="000623F2"/>
    <w:rsid w:val="00062DF9"/>
    <w:rsid w:val="00064049"/>
    <w:rsid w:val="00064828"/>
    <w:rsid w:val="00065A4A"/>
    <w:rsid w:val="00066C8C"/>
    <w:rsid w:val="00070911"/>
    <w:rsid w:val="0007159B"/>
    <w:rsid w:val="00071731"/>
    <w:rsid w:val="00071924"/>
    <w:rsid w:val="00080298"/>
    <w:rsid w:val="00081DBC"/>
    <w:rsid w:val="00083437"/>
    <w:rsid w:val="00084B90"/>
    <w:rsid w:val="000850F5"/>
    <w:rsid w:val="000863D2"/>
    <w:rsid w:val="00086BAF"/>
    <w:rsid w:val="00087FAE"/>
    <w:rsid w:val="000903BB"/>
    <w:rsid w:val="00092B6B"/>
    <w:rsid w:val="00093746"/>
    <w:rsid w:val="00094A27"/>
    <w:rsid w:val="00095116"/>
    <w:rsid w:val="000971FF"/>
    <w:rsid w:val="000A0AC2"/>
    <w:rsid w:val="000A343F"/>
    <w:rsid w:val="000A3791"/>
    <w:rsid w:val="000A5A06"/>
    <w:rsid w:val="000A649C"/>
    <w:rsid w:val="000B0161"/>
    <w:rsid w:val="000B094F"/>
    <w:rsid w:val="000B1730"/>
    <w:rsid w:val="000B1E3F"/>
    <w:rsid w:val="000B2A06"/>
    <w:rsid w:val="000B3A9B"/>
    <w:rsid w:val="000B3CBC"/>
    <w:rsid w:val="000B5219"/>
    <w:rsid w:val="000B58A9"/>
    <w:rsid w:val="000B59B8"/>
    <w:rsid w:val="000B5A89"/>
    <w:rsid w:val="000B5EF2"/>
    <w:rsid w:val="000C0FF9"/>
    <w:rsid w:val="000C3E1B"/>
    <w:rsid w:val="000C5170"/>
    <w:rsid w:val="000C68E1"/>
    <w:rsid w:val="000D1049"/>
    <w:rsid w:val="000D1E68"/>
    <w:rsid w:val="000D20D0"/>
    <w:rsid w:val="000D35D7"/>
    <w:rsid w:val="000D3DDC"/>
    <w:rsid w:val="000D4D88"/>
    <w:rsid w:val="000D550C"/>
    <w:rsid w:val="000D6F3F"/>
    <w:rsid w:val="000E1E82"/>
    <w:rsid w:val="000E2CB8"/>
    <w:rsid w:val="000E65CE"/>
    <w:rsid w:val="000F06BD"/>
    <w:rsid w:val="000F40D0"/>
    <w:rsid w:val="000F49A9"/>
    <w:rsid w:val="000F4F5B"/>
    <w:rsid w:val="000F7B0C"/>
    <w:rsid w:val="000F7BCA"/>
    <w:rsid w:val="0010017A"/>
    <w:rsid w:val="001009AE"/>
    <w:rsid w:val="00101731"/>
    <w:rsid w:val="0010297B"/>
    <w:rsid w:val="00103461"/>
    <w:rsid w:val="00103B47"/>
    <w:rsid w:val="00103B5D"/>
    <w:rsid w:val="00104D87"/>
    <w:rsid w:val="00110C1E"/>
    <w:rsid w:val="001115C5"/>
    <w:rsid w:val="00113829"/>
    <w:rsid w:val="001142BD"/>
    <w:rsid w:val="0011455D"/>
    <w:rsid w:val="00116345"/>
    <w:rsid w:val="00116858"/>
    <w:rsid w:val="001179B4"/>
    <w:rsid w:val="001206D8"/>
    <w:rsid w:val="00120D93"/>
    <w:rsid w:val="00121CD6"/>
    <w:rsid w:val="001222A8"/>
    <w:rsid w:val="0012473C"/>
    <w:rsid w:val="00124838"/>
    <w:rsid w:val="00125195"/>
    <w:rsid w:val="001257B2"/>
    <w:rsid w:val="00125B47"/>
    <w:rsid w:val="00125B78"/>
    <w:rsid w:val="001262F0"/>
    <w:rsid w:val="0012699D"/>
    <w:rsid w:val="001270BE"/>
    <w:rsid w:val="00127D49"/>
    <w:rsid w:val="00130A45"/>
    <w:rsid w:val="00131B0F"/>
    <w:rsid w:val="00132AD9"/>
    <w:rsid w:val="00134045"/>
    <w:rsid w:val="00134E34"/>
    <w:rsid w:val="00135CEB"/>
    <w:rsid w:val="00135F3F"/>
    <w:rsid w:val="00136906"/>
    <w:rsid w:val="0013787D"/>
    <w:rsid w:val="00140A5A"/>
    <w:rsid w:val="00141D35"/>
    <w:rsid w:val="00143CFC"/>
    <w:rsid w:val="00143DB8"/>
    <w:rsid w:val="001440D5"/>
    <w:rsid w:val="00145A9C"/>
    <w:rsid w:val="0015140D"/>
    <w:rsid w:val="001517F7"/>
    <w:rsid w:val="001522CB"/>
    <w:rsid w:val="00153DA1"/>
    <w:rsid w:val="00155732"/>
    <w:rsid w:val="0015584D"/>
    <w:rsid w:val="00156DC6"/>
    <w:rsid w:val="001577D0"/>
    <w:rsid w:val="001579AF"/>
    <w:rsid w:val="001614D4"/>
    <w:rsid w:val="00161682"/>
    <w:rsid w:val="00162200"/>
    <w:rsid w:val="00163A8D"/>
    <w:rsid w:val="00164196"/>
    <w:rsid w:val="00164200"/>
    <w:rsid w:val="00164A7F"/>
    <w:rsid w:val="00165EAF"/>
    <w:rsid w:val="00166A2B"/>
    <w:rsid w:val="0017045D"/>
    <w:rsid w:val="00171CF6"/>
    <w:rsid w:val="00175389"/>
    <w:rsid w:val="00180C40"/>
    <w:rsid w:val="001830A4"/>
    <w:rsid w:val="0018393D"/>
    <w:rsid w:val="00183EEE"/>
    <w:rsid w:val="00184E8C"/>
    <w:rsid w:val="00186B9C"/>
    <w:rsid w:val="00186F27"/>
    <w:rsid w:val="00187E62"/>
    <w:rsid w:val="0019241E"/>
    <w:rsid w:val="001929A1"/>
    <w:rsid w:val="001929E0"/>
    <w:rsid w:val="00192E82"/>
    <w:rsid w:val="001942CE"/>
    <w:rsid w:val="001948BE"/>
    <w:rsid w:val="001968F9"/>
    <w:rsid w:val="001A0DB5"/>
    <w:rsid w:val="001A1F65"/>
    <w:rsid w:val="001A2EA5"/>
    <w:rsid w:val="001A4744"/>
    <w:rsid w:val="001A4CE3"/>
    <w:rsid w:val="001A4ECF"/>
    <w:rsid w:val="001A65D1"/>
    <w:rsid w:val="001B0323"/>
    <w:rsid w:val="001B0BEA"/>
    <w:rsid w:val="001B22B2"/>
    <w:rsid w:val="001B24E3"/>
    <w:rsid w:val="001B59CF"/>
    <w:rsid w:val="001B702C"/>
    <w:rsid w:val="001B748A"/>
    <w:rsid w:val="001B7E58"/>
    <w:rsid w:val="001B7F12"/>
    <w:rsid w:val="001C05E6"/>
    <w:rsid w:val="001C26BD"/>
    <w:rsid w:val="001C28FC"/>
    <w:rsid w:val="001C43EE"/>
    <w:rsid w:val="001C5B8D"/>
    <w:rsid w:val="001C5C17"/>
    <w:rsid w:val="001C6B31"/>
    <w:rsid w:val="001C7463"/>
    <w:rsid w:val="001D11C8"/>
    <w:rsid w:val="001D1EEA"/>
    <w:rsid w:val="001D2151"/>
    <w:rsid w:val="001D2BD6"/>
    <w:rsid w:val="001D4212"/>
    <w:rsid w:val="001D469B"/>
    <w:rsid w:val="001D46C0"/>
    <w:rsid w:val="001D545D"/>
    <w:rsid w:val="001D61F3"/>
    <w:rsid w:val="001D7715"/>
    <w:rsid w:val="001D7AE3"/>
    <w:rsid w:val="001E0EC8"/>
    <w:rsid w:val="001E0F0A"/>
    <w:rsid w:val="001E2E56"/>
    <w:rsid w:val="001E43E7"/>
    <w:rsid w:val="001E44C5"/>
    <w:rsid w:val="001E4655"/>
    <w:rsid w:val="001E4A92"/>
    <w:rsid w:val="001E6BBB"/>
    <w:rsid w:val="001E7B06"/>
    <w:rsid w:val="001F197D"/>
    <w:rsid w:val="001F255C"/>
    <w:rsid w:val="001F27B1"/>
    <w:rsid w:val="001F4DBF"/>
    <w:rsid w:val="001F5448"/>
    <w:rsid w:val="001F57F3"/>
    <w:rsid w:val="001F5B7D"/>
    <w:rsid w:val="001F6FA2"/>
    <w:rsid w:val="001F71BB"/>
    <w:rsid w:val="001F75FF"/>
    <w:rsid w:val="001F77B9"/>
    <w:rsid w:val="00200469"/>
    <w:rsid w:val="00200AAA"/>
    <w:rsid w:val="00201204"/>
    <w:rsid w:val="0020272C"/>
    <w:rsid w:val="00203B9E"/>
    <w:rsid w:val="00203BEA"/>
    <w:rsid w:val="00205549"/>
    <w:rsid w:val="00205984"/>
    <w:rsid w:val="00205E68"/>
    <w:rsid w:val="002067DF"/>
    <w:rsid w:val="0020755C"/>
    <w:rsid w:val="00211332"/>
    <w:rsid w:val="00212CF0"/>
    <w:rsid w:val="00213848"/>
    <w:rsid w:val="00214FB1"/>
    <w:rsid w:val="00215C09"/>
    <w:rsid w:val="00215EC1"/>
    <w:rsid w:val="0021633B"/>
    <w:rsid w:val="00217137"/>
    <w:rsid w:val="00217475"/>
    <w:rsid w:val="002177CA"/>
    <w:rsid w:val="00221267"/>
    <w:rsid w:val="0022128A"/>
    <w:rsid w:val="00221A38"/>
    <w:rsid w:val="002229B8"/>
    <w:rsid w:val="00223604"/>
    <w:rsid w:val="00223CF2"/>
    <w:rsid w:val="00223D34"/>
    <w:rsid w:val="00223FDD"/>
    <w:rsid w:val="00227FBA"/>
    <w:rsid w:val="002305C1"/>
    <w:rsid w:val="00231958"/>
    <w:rsid w:val="00231D2E"/>
    <w:rsid w:val="002322D0"/>
    <w:rsid w:val="00234290"/>
    <w:rsid w:val="00235239"/>
    <w:rsid w:val="002359C4"/>
    <w:rsid w:val="002359C7"/>
    <w:rsid w:val="00236FFC"/>
    <w:rsid w:val="002376FA"/>
    <w:rsid w:val="002442AD"/>
    <w:rsid w:val="0024435C"/>
    <w:rsid w:val="00244445"/>
    <w:rsid w:val="00244BFE"/>
    <w:rsid w:val="00246539"/>
    <w:rsid w:val="00247B2D"/>
    <w:rsid w:val="00250087"/>
    <w:rsid w:val="0025060F"/>
    <w:rsid w:val="002508E6"/>
    <w:rsid w:val="002516E7"/>
    <w:rsid w:val="002517F4"/>
    <w:rsid w:val="00252D9C"/>
    <w:rsid w:val="002535C6"/>
    <w:rsid w:val="00253E0C"/>
    <w:rsid w:val="002555E0"/>
    <w:rsid w:val="00256D4D"/>
    <w:rsid w:val="002577CD"/>
    <w:rsid w:val="00266825"/>
    <w:rsid w:val="00267664"/>
    <w:rsid w:val="00275270"/>
    <w:rsid w:val="00275C08"/>
    <w:rsid w:val="00277D4B"/>
    <w:rsid w:val="00277F0A"/>
    <w:rsid w:val="0028008A"/>
    <w:rsid w:val="00281136"/>
    <w:rsid w:val="00284178"/>
    <w:rsid w:val="00284404"/>
    <w:rsid w:val="00285238"/>
    <w:rsid w:val="00285528"/>
    <w:rsid w:val="002856E1"/>
    <w:rsid w:val="002858C5"/>
    <w:rsid w:val="00286176"/>
    <w:rsid w:val="002876B2"/>
    <w:rsid w:val="00290961"/>
    <w:rsid w:val="0029140E"/>
    <w:rsid w:val="00291AAE"/>
    <w:rsid w:val="00292782"/>
    <w:rsid w:val="002941B6"/>
    <w:rsid w:val="00295468"/>
    <w:rsid w:val="00295553"/>
    <w:rsid w:val="00295DD0"/>
    <w:rsid w:val="00296122"/>
    <w:rsid w:val="002A2922"/>
    <w:rsid w:val="002A3E4C"/>
    <w:rsid w:val="002A57B5"/>
    <w:rsid w:val="002A6E7C"/>
    <w:rsid w:val="002B2155"/>
    <w:rsid w:val="002B3752"/>
    <w:rsid w:val="002C11E1"/>
    <w:rsid w:val="002C2098"/>
    <w:rsid w:val="002C320F"/>
    <w:rsid w:val="002C3B88"/>
    <w:rsid w:val="002C4359"/>
    <w:rsid w:val="002C5B5D"/>
    <w:rsid w:val="002C6751"/>
    <w:rsid w:val="002C7526"/>
    <w:rsid w:val="002D0BD0"/>
    <w:rsid w:val="002D22BF"/>
    <w:rsid w:val="002D34E8"/>
    <w:rsid w:val="002D70A7"/>
    <w:rsid w:val="002E13C0"/>
    <w:rsid w:val="002E17B3"/>
    <w:rsid w:val="002E1AC8"/>
    <w:rsid w:val="002E1CD8"/>
    <w:rsid w:val="002E6160"/>
    <w:rsid w:val="002E6C0D"/>
    <w:rsid w:val="002E79DC"/>
    <w:rsid w:val="002E7BEB"/>
    <w:rsid w:val="002F0EEC"/>
    <w:rsid w:val="002F1EEC"/>
    <w:rsid w:val="002F1EF9"/>
    <w:rsid w:val="002F204C"/>
    <w:rsid w:val="002F2626"/>
    <w:rsid w:val="002F2AF4"/>
    <w:rsid w:val="002F3C5F"/>
    <w:rsid w:val="002F68C4"/>
    <w:rsid w:val="002F79F4"/>
    <w:rsid w:val="002F7F07"/>
    <w:rsid w:val="00300252"/>
    <w:rsid w:val="00301BF0"/>
    <w:rsid w:val="00302A5C"/>
    <w:rsid w:val="003041DE"/>
    <w:rsid w:val="00305180"/>
    <w:rsid w:val="00305DAC"/>
    <w:rsid w:val="00306416"/>
    <w:rsid w:val="00307F06"/>
    <w:rsid w:val="00310777"/>
    <w:rsid w:val="00311B20"/>
    <w:rsid w:val="00311C0E"/>
    <w:rsid w:val="003125F3"/>
    <w:rsid w:val="0031336D"/>
    <w:rsid w:val="00315909"/>
    <w:rsid w:val="00315F38"/>
    <w:rsid w:val="003164EF"/>
    <w:rsid w:val="00316914"/>
    <w:rsid w:val="00317B2B"/>
    <w:rsid w:val="00320A1A"/>
    <w:rsid w:val="0032110A"/>
    <w:rsid w:val="00321269"/>
    <w:rsid w:val="003214D4"/>
    <w:rsid w:val="00321B4A"/>
    <w:rsid w:val="00322A65"/>
    <w:rsid w:val="00323B56"/>
    <w:rsid w:val="0032447D"/>
    <w:rsid w:val="0032540A"/>
    <w:rsid w:val="00332391"/>
    <w:rsid w:val="003345AA"/>
    <w:rsid w:val="00334961"/>
    <w:rsid w:val="00335682"/>
    <w:rsid w:val="003361E4"/>
    <w:rsid w:val="0033776F"/>
    <w:rsid w:val="003418E3"/>
    <w:rsid w:val="00341ABB"/>
    <w:rsid w:val="00344C59"/>
    <w:rsid w:val="0034504E"/>
    <w:rsid w:val="003465C9"/>
    <w:rsid w:val="00346DF3"/>
    <w:rsid w:val="003470E3"/>
    <w:rsid w:val="00350590"/>
    <w:rsid w:val="0035162A"/>
    <w:rsid w:val="00351A1A"/>
    <w:rsid w:val="00353A1F"/>
    <w:rsid w:val="0035486A"/>
    <w:rsid w:val="00354B8A"/>
    <w:rsid w:val="00355AC2"/>
    <w:rsid w:val="00355C3C"/>
    <w:rsid w:val="00355DEF"/>
    <w:rsid w:val="00356179"/>
    <w:rsid w:val="003573E6"/>
    <w:rsid w:val="0036076B"/>
    <w:rsid w:val="00360EE2"/>
    <w:rsid w:val="00361280"/>
    <w:rsid w:val="00361EBD"/>
    <w:rsid w:val="003623D1"/>
    <w:rsid w:val="003627AB"/>
    <w:rsid w:val="00363153"/>
    <w:rsid w:val="00363949"/>
    <w:rsid w:val="00364304"/>
    <w:rsid w:val="00365ABA"/>
    <w:rsid w:val="00366C26"/>
    <w:rsid w:val="00366DAF"/>
    <w:rsid w:val="0036720A"/>
    <w:rsid w:val="00367A66"/>
    <w:rsid w:val="00367F4D"/>
    <w:rsid w:val="00371478"/>
    <w:rsid w:val="003727B8"/>
    <w:rsid w:val="003731C8"/>
    <w:rsid w:val="0037328E"/>
    <w:rsid w:val="00375043"/>
    <w:rsid w:val="0037521B"/>
    <w:rsid w:val="00376403"/>
    <w:rsid w:val="0037707F"/>
    <w:rsid w:val="00380FB6"/>
    <w:rsid w:val="003827E9"/>
    <w:rsid w:val="003828E1"/>
    <w:rsid w:val="00382D48"/>
    <w:rsid w:val="00382EEE"/>
    <w:rsid w:val="00384129"/>
    <w:rsid w:val="00386E03"/>
    <w:rsid w:val="00386F19"/>
    <w:rsid w:val="00387177"/>
    <w:rsid w:val="003942B9"/>
    <w:rsid w:val="00394F84"/>
    <w:rsid w:val="0039672D"/>
    <w:rsid w:val="00397E08"/>
    <w:rsid w:val="003A00D8"/>
    <w:rsid w:val="003A1DCD"/>
    <w:rsid w:val="003A3D44"/>
    <w:rsid w:val="003A69B5"/>
    <w:rsid w:val="003A6D2D"/>
    <w:rsid w:val="003A77AF"/>
    <w:rsid w:val="003A7A14"/>
    <w:rsid w:val="003B47D9"/>
    <w:rsid w:val="003B512B"/>
    <w:rsid w:val="003B5D09"/>
    <w:rsid w:val="003B6E98"/>
    <w:rsid w:val="003B6EA2"/>
    <w:rsid w:val="003B73E8"/>
    <w:rsid w:val="003B78F9"/>
    <w:rsid w:val="003C23D8"/>
    <w:rsid w:val="003C2F4B"/>
    <w:rsid w:val="003C2FE6"/>
    <w:rsid w:val="003C3CA0"/>
    <w:rsid w:val="003C4811"/>
    <w:rsid w:val="003C5E5F"/>
    <w:rsid w:val="003C6CD4"/>
    <w:rsid w:val="003D0E8D"/>
    <w:rsid w:val="003D285D"/>
    <w:rsid w:val="003D5777"/>
    <w:rsid w:val="003D6D5E"/>
    <w:rsid w:val="003D7649"/>
    <w:rsid w:val="003E0B4A"/>
    <w:rsid w:val="003E0BF2"/>
    <w:rsid w:val="003E1038"/>
    <w:rsid w:val="003E5BF3"/>
    <w:rsid w:val="003E615B"/>
    <w:rsid w:val="003F08E4"/>
    <w:rsid w:val="003F1AA1"/>
    <w:rsid w:val="003F1C9C"/>
    <w:rsid w:val="003F3F4F"/>
    <w:rsid w:val="003F4ACD"/>
    <w:rsid w:val="003F4F7A"/>
    <w:rsid w:val="003F62AB"/>
    <w:rsid w:val="003F677A"/>
    <w:rsid w:val="003F68A0"/>
    <w:rsid w:val="00400388"/>
    <w:rsid w:val="00404C29"/>
    <w:rsid w:val="00407D3C"/>
    <w:rsid w:val="00410513"/>
    <w:rsid w:val="00411488"/>
    <w:rsid w:val="00413888"/>
    <w:rsid w:val="004140FB"/>
    <w:rsid w:val="004150C4"/>
    <w:rsid w:val="0041602E"/>
    <w:rsid w:val="00417E1F"/>
    <w:rsid w:val="00417EDF"/>
    <w:rsid w:val="004242ED"/>
    <w:rsid w:val="00424320"/>
    <w:rsid w:val="004244A1"/>
    <w:rsid w:val="00424BAF"/>
    <w:rsid w:val="00426571"/>
    <w:rsid w:val="00426AC3"/>
    <w:rsid w:val="004272F6"/>
    <w:rsid w:val="00427399"/>
    <w:rsid w:val="00427CD8"/>
    <w:rsid w:val="004322B2"/>
    <w:rsid w:val="00433245"/>
    <w:rsid w:val="00433E90"/>
    <w:rsid w:val="004349B2"/>
    <w:rsid w:val="00434FBB"/>
    <w:rsid w:val="0043727F"/>
    <w:rsid w:val="004374F7"/>
    <w:rsid w:val="004402F3"/>
    <w:rsid w:val="004421A8"/>
    <w:rsid w:val="004435CC"/>
    <w:rsid w:val="00443ED3"/>
    <w:rsid w:val="00444412"/>
    <w:rsid w:val="00444B7B"/>
    <w:rsid w:val="00444BA8"/>
    <w:rsid w:val="0044569F"/>
    <w:rsid w:val="004465AF"/>
    <w:rsid w:val="00446C42"/>
    <w:rsid w:val="004506D4"/>
    <w:rsid w:val="0045125E"/>
    <w:rsid w:val="00451C2F"/>
    <w:rsid w:val="0045223A"/>
    <w:rsid w:val="004538F5"/>
    <w:rsid w:val="00454EA1"/>
    <w:rsid w:val="00455754"/>
    <w:rsid w:val="00456215"/>
    <w:rsid w:val="0045714E"/>
    <w:rsid w:val="004572BB"/>
    <w:rsid w:val="0045781B"/>
    <w:rsid w:val="00457B1C"/>
    <w:rsid w:val="00461DD9"/>
    <w:rsid w:val="0046260E"/>
    <w:rsid w:val="0046352F"/>
    <w:rsid w:val="004639CB"/>
    <w:rsid w:val="00463C53"/>
    <w:rsid w:val="00465D9C"/>
    <w:rsid w:val="004668EB"/>
    <w:rsid w:val="00466AD4"/>
    <w:rsid w:val="00466D16"/>
    <w:rsid w:val="004672F7"/>
    <w:rsid w:val="00471453"/>
    <w:rsid w:val="00471529"/>
    <w:rsid w:val="00472A5B"/>
    <w:rsid w:val="00472CA6"/>
    <w:rsid w:val="00473632"/>
    <w:rsid w:val="004749C8"/>
    <w:rsid w:val="00474BCF"/>
    <w:rsid w:val="00480F52"/>
    <w:rsid w:val="004814B8"/>
    <w:rsid w:val="00481EDE"/>
    <w:rsid w:val="004840AD"/>
    <w:rsid w:val="0048424B"/>
    <w:rsid w:val="00484FD2"/>
    <w:rsid w:val="004854C1"/>
    <w:rsid w:val="0048583E"/>
    <w:rsid w:val="00485933"/>
    <w:rsid w:val="00486292"/>
    <w:rsid w:val="00487204"/>
    <w:rsid w:val="0048789A"/>
    <w:rsid w:val="00487D57"/>
    <w:rsid w:val="004928E5"/>
    <w:rsid w:val="0049419B"/>
    <w:rsid w:val="00494840"/>
    <w:rsid w:val="00495168"/>
    <w:rsid w:val="00495362"/>
    <w:rsid w:val="0049642E"/>
    <w:rsid w:val="00496599"/>
    <w:rsid w:val="004A241F"/>
    <w:rsid w:val="004A4444"/>
    <w:rsid w:val="004A5A36"/>
    <w:rsid w:val="004A5FF2"/>
    <w:rsid w:val="004A6AF2"/>
    <w:rsid w:val="004A6E3B"/>
    <w:rsid w:val="004B0988"/>
    <w:rsid w:val="004B0DCC"/>
    <w:rsid w:val="004B0F0C"/>
    <w:rsid w:val="004B1CD4"/>
    <w:rsid w:val="004B2C0F"/>
    <w:rsid w:val="004B2D4F"/>
    <w:rsid w:val="004B2DAE"/>
    <w:rsid w:val="004B37B8"/>
    <w:rsid w:val="004B507F"/>
    <w:rsid w:val="004B5547"/>
    <w:rsid w:val="004B7AFE"/>
    <w:rsid w:val="004B7DA6"/>
    <w:rsid w:val="004B7F24"/>
    <w:rsid w:val="004C0EEE"/>
    <w:rsid w:val="004C0F40"/>
    <w:rsid w:val="004C229F"/>
    <w:rsid w:val="004C2F2B"/>
    <w:rsid w:val="004C3C31"/>
    <w:rsid w:val="004C5157"/>
    <w:rsid w:val="004C5880"/>
    <w:rsid w:val="004C5E46"/>
    <w:rsid w:val="004C6E76"/>
    <w:rsid w:val="004C6FDF"/>
    <w:rsid w:val="004D0D44"/>
    <w:rsid w:val="004D1219"/>
    <w:rsid w:val="004D1D49"/>
    <w:rsid w:val="004D291D"/>
    <w:rsid w:val="004D2BD6"/>
    <w:rsid w:val="004D2CD6"/>
    <w:rsid w:val="004D388E"/>
    <w:rsid w:val="004D4A75"/>
    <w:rsid w:val="004D506F"/>
    <w:rsid w:val="004D5CF6"/>
    <w:rsid w:val="004D6F2F"/>
    <w:rsid w:val="004D734C"/>
    <w:rsid w:val="004D77D4"/>
    <w:rsid w:val="004E0934"/>
    <w:rsid w:val="004E09D0"/>
    <w:rsid w:val="004E2B94"/>
    <w:rsid w:val="004E6DA5"/>
    <w:rsid w:val="004E6F36"/>
    <w:rsid w:val="004E7253"/>
    <w:rsid w:val="004E793A"/>
    <w:rsid w:val="004E7CA0"/>
    <w:rsid w:val="004F1897"/>
    <w:rsid w:val="004F1AB3"/>
    <w:rsid w:val="004F38CB"/>
    <w:rsid w:val="004F47F1"/>
    <w:rsid w:val="004F7175"/>
    <w:rsid w:val="00500276"/>
    <w:rsid w:val="005018EE"/>
    <w:rsid w:val="0050228A"/>
    <w:rsid w:val="00504A11"/>
    <w:rsid w:val="005056A6"/>
    <w:rsid w:val="00505B58"/>
    <w:rsid w:val="005068B9"/>
    <w:rsid w:val="0050786C"/>
    <w:rsid w:val="00510AD3"/>
    <w:rsid w:val="005112E5"/>
    <w:rsid w:val="005114B3"/>
    <w:rsid w:val="005115CB"/>
    <w:rsid w:val="0051412E"/>
    <w:rsid w:val="00515C60"/>
    <w:rsid w:val="00517600"/>
    <w:rsid w:val="00517908"/>
    <w:rsid w:val="00521D80"/>
    <w:rsid w:val="005221C0"/>
    <w:rsid w:val="00522724"/>
    <w:rsid w:val="00522A72"/>
    <w:rsid w:val="0052385F"/>
    <w:rsid w:val="00523D54"/>
    <w:rsid w:val="00524FB3"/>
    <w:rsid w:val="00532C82"/>
    <w:rsid w:val="00532CAF"/>
    <w:rsid w:val="00535DB3"/>
    <w:rsid w:val="00535E65"/>
    <w:rsid w:val="00541D1D"/>
    <w:rsid w:val="005450D8"/>
    <w:rsid w:val="00547266"/>
    <w:rsid w:val="0055065D"/>
    <w:rsid w:val="00550FA9"/>
    <w:rsid w:val="005510F7"/>
    <w:rsid w:val="00551B99"/>
    <w:rsid w:val="005545A5"/>
    <w:rsid w:val="00555334"/>
    <w:rsid w:val="00556EC5"/>
    <w:rsid w:val="00560AD0"/>
    <w:rsid w:val="00561BE0"/>
    <w:rsid w:val="00561C8F"/>
    <w:rsid w:val="00562000"/>
    <w:rsid w:val="0056409B"/>
    <w:rsid w:val="00566AF5"/>
    <w:rsid w:val="005672DC"/>
    <w:rsid w:val="005676B8"/>
    <w:rsid w:val="00567B21"/>
    <w:rsid w:val="005705BF"/>
    <w:rsid w:val="00570CF9"/>
    <w:rsid w:val="0057157E"/>
    <w:rsid w:val="005728C9"/>
    <w:rsid w:val="005739E8"/>
    <w:rsid w:val="00574F19"/>
    <w:rsid w:val="00577B86"/>
    <w:rsid w:val="00581FD6"/>
    <w:rsid w:val="00584C51"/>
    <w:rsid w:val="00585A53"/>
    <w:rsid w:val="00586149"/>
    <w:rsid w:val="00586E44"/>
    <w:rsid w:val="00587CFC"/>
    <w:rsid w:val="00590BA8"/>
    <w:rsid w:val="00591E7D"/>
    <w:rsid w:val="005923F4"/>
    <w:rsid w:val="00593AF1"/>
    <w:rsid w:val="00593C02"/>
    <w:rsid w:val="00594881"/>
    <w:rsid w:val="005949BD"/>
    <w:rsid w:val="00596CE2"/>
    <w:rsid w:val="005A03EF"/>
    <w:rsid w:val="005A054F"/>
    <w:rsid w:val="005A0C2D"/>
    <w:rsid w:val="005A0DBC"/>
    <w:rsid w:val="005A1219"/>
    <w:rsid w:val="005A3E91"/>
    <w:rsid w:val="005A3FBF"/>
    <w:rsid w:val="005A48FE"/>
    <w:rsid w:val="005A5A30"/>
    <w:rsid w:val="005A727F"/>
    <w:rsid w:val="005B110A"/>
    <w:rsid w:val="005B3999"/>
    <w:rsid w:val="005B508D"/>
    <w:rsid w:val="005B5EAA"/>
    <w:rsid w:val="005B7241"/>
    <w:rsid w:val="005B76A4"/>
    <w:rsid w:val="005B7863"/>
    <w:rsid w:val="005B7E2E"/>
    <w:rsid w:val="005C0170"/>
    <w:rsid w:val="005C12D8"/>
    <w:rsid w:val="005C2128"/>
    <w:rsid w:val="005C21B7"/>
    <w:rsid w:val="005C3F47"/>
    <w:rsid w:val="005C54B0"/>
    <w:rsid w:val="005C57FA"/>
    <w:rsid w:val="005C5A1A"/>
    <w:rsid w:val="005C70B2"/>
    <w:rsid w:val="005C7359"/>
    <w:rsid w:val="005D0E77"/>
    <w:rsid w:val="005D10B2"/>
    <w:rsid w:val="005D2BD8"/>
    <w:rsid w:val="005D2F01"/>
    <w:rsid w:val="005D619E"/>
    <w:rsid w:val="005D76DD"/>
    <w:rsid w:val="005D77E6"/>
    <w:rsid w:val="005E08EA"/>
    <w:rsid w:val="005E0C29"/>
    <w:rsid w:val="005E23CF"/>
    <w:rsid w:val="005E27FA"/>
    <w:rsid w:val="005E3DA4"/>
    <w:rsid w:val="005E4752"/>
    <w:rsid w:val="005E4E13"/>
    <w:rsid w:val="005E57FF"/>
    <w:rsid w:val="005E7010"/>
    <w:rsid w:val="005E785D"/>
    <w:rsid w:val="005F0CE8"/>
    <w:rsid w:val="005F16DC"/>
    <w:rsid w:val="005F3766"/>
    <w:rsid w:val="005F437A"/>
    <w:rsid w:val="005F4840"/>
    <w:rsid w:val="005F7821"/>
    <w:rsid w:val="005F784D"/>
    <w:rsid w:val="005F7F2A"/>
    <w:rsid w:val="006008D7"/>
    <w:rsid w:val="00600AF5"/>
    <w:rsid w:val="00601F7A"/>
    <w:rsid w:val="006024AA"/>
    <w:rsid w:val="006029D7"/>
    <w:rsid w:val="0060371F"/>
    <w:rsid w:val="00607FCE"/>
    <w:rsid w:val="00610051"/>
    <w:rsid w:val="00610348"/>
    <w:rsid w:val="00610713"/>
    <w:rsid w:val="00611862"/>
    <w:rsid w:val="006151B3"/>
    <w:rsid w:val="00615981"/>
    <w:rsid w:val="00615C6C"/>
    <w:rsid w:val="00615C77"/>
    <w:rsid w:val="0061665D"/>
    <w:rsid w:val="0061673F"/>
    <w:rsid w:val="006172A9"/>
    <w:rsid w:val="00621092"/>
    <w:rsid w:val="00623AB4"/>
    <w:rsid w:val="00624BA6"/>
    <w:rsid w:val="00625791"/>
    <w:rsid w:val="00625DFF"/>
    <w:rsid w:val="0063045B"/>
    <w:rsid w:val="00633E8A"/>
    <w:rsid w:val="00635163"/>
    <w:rsid w:val="00636A22"/>
    <w:rsid w:val="006373F1"/>
    <w:rsid w:val="00637E26"/>
    <w:rsid w:val="0064061C"/>
    <w:rsid w:val="0064242F"/>
    <w:rsid w:val="00642B6D"/>
    <w:rsid w:val="00646CFE"/>
    <w:rsid w:val="006510F3"/>
    <w:rsid w:val="00654A1F"/>
    <w:rsid w:val="0065733C"/>
    <w:rsid w:val="00657FED"/>
    <w:rsid w:val="00660972"/>
    <w:rsid w:val="00661EAB"/>
    <w:rsid w:val="0066285D"/>
    <w:rsid w:val="0066429A"/>
    <w:rsid w:val="0066621C"/>
    <w:rsid w:val="00666FE3"/>
    <w:rsid w:val="00666FF8"/>
    <w:rsid w:val="00673A05"/>
    <w:rsid w:val="00675C15"/>
    <w:rsid w:val="0067725E"/>
    <w:rsid w:val="006773D8"/>
    <w:rsid w:val="006776C3"/>
    <w:rsid w:val="00677899"/>
    <w:rsid w:val="00677B14"/>
    <w:rsid w:val="00677F34"/>
    <w:rsid w:val="0068134E"/>
    <w:rsid w:val="00681F7F"/>
    <w:rsid w:val="00682E13"/>
    <w:rsid w:val="006840CA"/>
    <w:rsid w:val="0068413B"/>
    <w:rsid w:val="0068523C"/>
    <w:rsid w:val="0068541C"/>
    <w:rsid w:val="00690B34"/>
    <w:rsid w:val="0069193C"/>
    <w:rsid w:val="00691B4F"/>
    <w:rsid w:val="0069328D"/>
    <w:rsid w:val="00694ADC"/>
    <w:rsid w:val="006959D0"/>
    <w:rsid w:val="00695FB8"/>
    <w:rsid w:val="00696734"/>
    <w:rsid w:val="006968C2"/>
    <w:rsid w:val="00696ED1"/>
    <w:rsid w:val="006A0E34"/>
    <w:rsid w:val="006A231E"/>
    <w:rsid w:val="006A3829"/>
    <w:rsid w:val="006A39E9"/>
    <w:rsid w:val="006A3E13"/>
    <w:rsid w:val="006A50A2"/>
    <w:rsid w:val="006B0351"/>
    <w:rsid w:val="006B141E"/>
    <w:rsid w:val="006B2CBC"/>
    <w:rsid w:val="006B3962"/>
    <w:rsid w:val="006B44FA"/>
    <w:rsid w:val="006B4785"/>
    <w:rsid w:val="006B634B"/>
    <w:rsid w:val="006B6B7B"/>
    <w:rsid w:val="006C0304"/>
    <w:rsid w:val="006C16F9"/>
    <w:rsid w:val="006C2E84"/>
    <w:rsid w:val="006C336B"/>
    <w:rsid w:val="006C3D9F"/>
    <w:rsid w:val="006C4042"/>
    <w:rsid w:val="006C40FE"/>
    <w:rsid w:val="006C53D4"/>
    <w:rsid w:val="006C62A0"/>
    <w:rsid w:val="006C7EBD"/>
    <w:rsid w:val="006D034F"/>
    <w:rsid w:val="006D2030"/>
    <w:rsid w:val="006D2ABE"/>
    <w:rsid w:val="006D5277"/>
    <w:rsid w:val="006D65AE"/>
    <w:rsid w:val="006D6A0F"/>
    <w:rsid w:val="006D6F39"/>
    <w:rsid w:val="006E1282"/>
    <w:rsid w:val="006E1809"/>
    <w:rsid w:val="006E3985"/>
    <w:rsid w:val="006E3C5C"/>
    <w:rsid w:val="006E441D"/>
    <w:rsid w:val="006E5C61"/>
    <w:rsid w:val="006E6410"/>
    <w:rsid w:val="006F06D5"/>
    <w:rsid w:val="006F2462"/>
    <w:rsid w:val="006F3259"/>
    <w:rsid w:val="006F574D"/>
    <w:rsid w:val="006F5911"/>
    <w:rsid w:val="006F73EA"/>
    <w:rsid w:val="00701BD3"/>
    <w:rsid w:val="00702195"/>
    <w:rsid w:val="0070264F"/>
    <w:rsid w:val="007053B8"/>
    <w:rsid w:val="00705C87"/>
    <w:rsid w:val="00711D20"/>
    <w:rsid w:val="00711DC7"/>
    <w:rsid w:val="00712954"/>
    <w:rsid w:val="007143EC"/>
    <w:rsid w:val="007146DE"/>
    <w:rsid w:val="00714A60"/>
    <w:rsid w:val="0071500E"/>
    <w:rsid w:val="007157BC"/>
    <w:rsid w:val="007169D0"/>
    <w:rsid w:val="007179CD"/>
    <w:rsid w:val="007215EC"/>
    <w:rsid w:val="0072419E"/>
    <w:rsid w:val="007246B7"/>
    <w:rsid w:val="0072771A"/>
    <w:rsid w:val="00731AD6"/>
    <w:rsid w:val="007323C6"/>
    <w:rsid w:val="00733EA8"/>
    <w:rsid w:val="007351F0"/>
    <w:rsid w:val="00735F44"/>
    <w:rsid w:val="007365CA"/>
    <w:rsid w:val="00737CF2"/>
    <w:rsid w:val="00737F8A"/>
    <w:rsid w:val="00740513"/>
    <w:rsid w:val="00740A1A"/>
    <w:rsid w:val="00740F51"/>
    <w:rsid w:val="007413DE"/>
    <w:rsid w:val="00742162"/>
    <w:rsid w:val="0074296D"/>
    <w:rsid w:val="00743533"/>
    <w:rsid w:val="00743DEC"/>
    <w:rsid w:val="007445BF"/>
    <w:rsid w:val="00746EC4"/>
    <w:rsid w:val="00747F2E"/>
    <w:rsid w:val="007520F1"/>
    <w:rsid w:val="007525CA"/>
    <w:rsid w:val="00752AB8"/>
    <w:rsid w:val="00753275"/>
    <w:rsid w:val="00753592"/>
    <w:rsid w:val="00753A01"/>
    <w:rsid w:val="00753E23"/>
    <w:rsid w:val="007546CA"/>
    <w:rsid w:val="00754DB8"/>
    <w:rsid w:val="00755E72"/>
    <w:rsid w:val="00755E99"/>
    <w:rsid w:val="0075603D"/>
    <w:rsid w:val="0075621E"/>
    <w:rsid w:val="007612D9"/>
    <w:rsid w:val="00762CEE"/>
    <w:rsid w:val="00763565"/>
    <w:rsid w:val="007636D1"/>
    <w:rsid w:val="0076431D"/>
    <w:rsid w:val="00764A57"/>
    <w:rsid w:val="007658A6"/>
    <w:rsid w:val="007660D8"/>
    <w:rsid w:val="00766205"/>
    <w:rsid w:val="007674C5"/>
    <w:rsid w:val="007676FE"/>
    <w:rsid w:val="00767CD6"/>
    <w:rsid w:val="0077165A"/>
    <w:rsid w:val="00771799"/>
    <w:rsid w:val="0077592F"/>
    <w:rsid w:val="007763E7"/>
    <w:rsid w:val="0077700A"/>
    <w:rsid w:val="0077740D"/>
    <w:rsid w:val="00780124"/>
    <w:rsid w:val="00780C32"/>
    <w:rsid w:val="007821EC"/>
    <w:rsid w:val="00782982"/>
    <w:rsid w:val="00782E16"/>
    <w:rsid w:val="007834E5"/>
    <w:rsid w:val="007837FC"/>
    <w:rsid w:val="007847CA"/>
    <w:rsid w:val="007874F1"/>
    <w:rsid w:val="007875D1"/>
    <w:rsid w:val="00791345"/>
    <w:rsid w:val="00791CEB"/>
    <w:rsid w:val="00791FF4"/>
    <w:rsid w:val="0079243C"/>
    <w:rsid w:val="00792B0A"/>
    <w:rsid w:val="00793B40"/>
    <w:rsid w:val="00793F97"/>
    <w:rsid w:val="0079423E"/>
    <w:rsid w:val="00795C7A"/>
    <w:rsid w:val="0079676F"/>
    <w:rsid w:val="00796FB8"/>
    <w:rsid w:val="007A11E7"/>
    <w:rsid w:val="007A1BD1"/>
    <w:rsid w:val="007A28F3"/>
    <w:rsid w:val="007A2E2B"/>
    <w:rsid w:val="007A301E"/>
    <w:rsid w:val="007A54BE"/>
    <w:rsid w:val="007A60E9"/>
    <w:rsid w:val="007A6452"/>
    <w:rsid w:val="007A74AA"/>
    <w:rsid w:val="007B21E7"/>
    <w:rsid w:val="007B2407"/>
    <w:rsid w:val="007B357F"/>
    <w:rsid w:val="007B48B4"/>
    <w:rsid w:val="007B4F6F"/>
    <w:rsid w:val="007B50C7"/>
    <w:rsid w:val="007B5840"/>
    <w:rsid w:val="007B5CB0"/>
    <w:rsid w:val="007B6D24"/>
    <w:rsid w:val="007C1A7F"/>
    <w:rsid w:val="007C2225"/>
    <w:rsid w:val="007C2A14"/>
    <w:rsid w:val="007C31C0"/>
    <w:rsid w:val="007C418B"/>
    <w:rsid w:val="007C42BF"/>
    <w:rsid w:val="007C4BBB"/>
    <w:rsid w:val="007C501E"/>
    <w:rsid w:val="007C6C1E"/>
    <w:rsid w:val="007C6EE3"/>
    <w:rsid w:val="007D1D69"/>
    <w:rsid w:val="007D1EDB"/>
    <w:rsid w:val="007D36F8"/>
    <w:rsid w:val="007D3F95"/>
    <w:rsid w:val="007D6C53"/>
    <w:rsid w:val="007E26D4"/>
    <w:rsid w:val="007E3735"/>
    <w:rsid w:val="007E42FE"/>
    <w:rsid w:val="007E7761"/>
    <w:rsid w:val="007E7BE5"/>
    <w:rsid w:val="007E7D94"/>
    <w:rsid w:val="007F04AD"/>
    <w:rsid w:val="007F07DF"/>
    <w:rsid w:val="007F0853"/>
    <w:rsid w:val="007F3A8D"/>
    <w:rsid w:val="007F416F"/>
    <w:rsid w:val="007F4EF4"/>
    <w:rsid w:val="007F5939"/>
    <w:rsid w:val="007F6004"/>
    <w:rsid w:val="007F7364"/>
    <w:rsid w:val="007F74D0"/>
    <w:rsid w:val="007F7A59"/>
    <w:rsid w:val="007F7D21"/>
    <w:rsid w:val="00800E9E"/>
    <w:rsid w:val="00801C6B"/>
    <w:rsid w:val="00802905"/>
    <w:rsid w:val="008035B8"/>
    <w:rsid w:val="00803AA6"/>
    <w:rsid w:val="00803C76"/>
    <w:rsid w:val="0081019A"/>
    <w:rsid w:val="008128F8"/>
    <w:rsid w:val="00812A88"/>
    <w:rsid w:val="00812AF4"/>
    <w:rsid w:val="0081557E"/>
    <w:rsid w:val="00817659"/>
    <w:rsid w:val="00821F23"/>
    <w:rsid w:val="00822096"/>
    <w:rsid w:val="00823075"/>
    <w:rsid w:val="00823940"/>
    <w:rsid w:val="0082704C"/>
    <w:rsid w:val="00827EB7"/>
    <w:rsid w:val="0083116A"/>
    <w:rsid w:val="0083139D"/>
    <w:rsid w:val="00832C7D"/>
    <w:rsid w:val="008330F2"/>
    <w:rsid w:val="0083323A"/>
    <w:rsid w:val="008339BC"/>
    <w:rsid w:val="008341B4"/>
    <w:rsid w:val="00835074"/>
    <w:rsid w:val="0083594D"/>
    <w:rsid w:val="0083640A"/>
    <w:rsid w:val="0083793E"/>
    <w:rsid w:val="00837EF1"/>
    <w:rsid w:val="00841DF9"/>
    <w:rsid w:val="008435CF"/>
    <w:rsid w:val="008450FF"/>
    <w:rsid w:val="00846D8E"/>
    <w:rsid w:val="00847DF5"/>
    <w:rsid w:val="0085118C"/>
    <w:rsid w:val="0085230F"/>
    <w:rsid w:val="0085283C"/>
    <w:rsid w:val="00854D77"/>
    <w:rsid w:val="0085512D"/>
    <w:rsid w:val="00855F24"/>
    <w:rsid w:val="00861B3D"/>
    <w:rsid w:val="00861C5F"/>
    <w:rsid w:val="00861EF3"/>
    <w:rsid w:val="00862E77"/>
    <w:rsid w:val="0086536D"/>
    <w:rsid w:val="00865998"/>
    <w:rsid w:val="00865EE9"/>
    <w:rsid w:val="00866A8E"/>
    <w:rsid w:val="00866DC4"/>
    <w:rsid w:val="008673C4"/>
    <w:rsid w:val="00867B14"/>
    <w:rsid w:val="00870936"/>
    <w:rsid w:val="00871B37"/>
    <w:rsid w:val="00872223"/>
    <w:rsid w:val="008739B6"/>
    <w:rsid w:val="00876566"/>
    <w:rsid w:val="0087772E"/>
    <w:rsid w:val="00881DD6"/>
    <w:rsid w:val="00881F45"/>
    <w:rsid w:val="00883851"/>
    <w:rsid w:val="00884ECA"/>
    <w:rsid w:val="00886C90"/>
    <w:rsid w:val="00887A3C"/>
    <w:rsid w:val="008904C5"/>
    <w:rsid w:val="0089106C"/>
    <w:rsid w:val="0089155D"/>
    <w:rsid w:val="00892807"/>
    <w:rsid w:val="00896021"/>
    <w:rsid w:val="008962F4"/>
    <w:rsid w:val="008A0078"/>
    <w:rsid w:val="008A0BD2"/>
    <w:rsid w:val="008A14B6"/>
    <w:rsid w:val="008A1FD6"/>
    <w:rsid w:val="008A2781"/>
    <w:rsid w:val="008A585C"/>
    <w:rsid w:val="008A6963"/>
    <w:rsid w:val="008A7E83"/>
    <w:rsid w:val="008B03F8"/>
    <w:rsid w:val="008B0B5B"/>
    <w:rsid w:val="008B0D32"/>
    <w:rsid w:val="008B14D9"/>
    <w:rsid w:val="008B1526"/>
    <w:rsid w:val="008B49D9"/>
    <w:rsid w:val="008B4CFA"/>
    <w:rsid w:val="008B5FC3"/>
    <w:rsid w:val="008B6D20"/>
    <w:rsid w:val="008B74B2"/>
    <w:rsid w:val="008C18B0"/>
    <w:rsid w:val="008C2614"/>
    <w:rsid w:val="008C2EE7"/>
    <w:rsid w:val="008C5511"/>
    <w:rsid w:val="008C5D4D"/>
    <w:rsid w:val="008C7467"/>
    <w:rsid w:val="008D0F99"/>
    <w:rsid w:val="008D1924"/>
    <w:rsid w:val="008D3D79"/>
    <w:rsid w:val="008D4573"/>
    <w:rsid w:val="008D4759"/>
    <w:rsid w:val="008D4CC6"/>
    <w:rsid w:val="008D5BE4"/>
    <w:rsid w:val="008D611C"/>
    <w:rsid w:val="008D63E6"/>
    <w:rsid w:val="008E0136"/>
    <w:rsid w:val="008E0CE4"/>
    <w:rsid w:val="008E4129"/>
    <w:rsid w:val="008E52B6"/>
    <w:rsid w:val="008E661D"/>
    <w:rsid w:val="008E749D"/>
    <w:rsid w:val="008F004C"/>
    <w:rsid w:val="008F0783"/>
    <w:rsid w:val="008F269D"/>
    <w:rsid w:val="008F2EC7"/>
    <w:rsid w:val="008F443A"/>
    <w:rsid w:val="008F5706"/>
    <w:rsid w:val="008F5E8E"/>
    <w:rsid w:val="008F623C"/>
    <w:rsid w:val="008F7550"/>
    <w:rsid w:val="008F7655"/>
    <w:rsid w:val="008F7720"/>
    <w:rsid w:val="008F7FF9"/>
    <w:rsid w:val="00900233"/>
    <w:rsid w:val="00903222"/>
    <w:rsid w:val="0090681F"/>
    <w:rsid w:val="0091010B"/>
    <w:rsid w:val="00911545"/>
    <w:rsid w:val="009119D1"/>
    <w:rsid w:val="00912C6A"/>
    <w:rsid w:val="009146CE"/>
    <w:rsid w:val="0091536D"/>
    <w:rsid w:val="00915E18"/>
    <w:rsid w:val="00921571"/>
    <w:rsid w:val="00921CD8"/>
    <w:rsid w:val="009244A3"/>
    <w:rsid w:val="00927E79"/>
    <w:rsid w:val="00930AFD"/>
    <w:rsid w:val="00931461"/>
    <w:rsid w:val="009316A2"/>
    <w:rsid w:val="00931B61"/>
    <w:rsid w:val="00932209"/>
    <w:rsid w:val="00932517"/>
    <w:rsid w:val="00932BD2"/>
    <w:rsid w:val="009332CA"/>
    <w:rsid w:val="0093354D"/>
    <w:rsid w:val="0094013C"/>
    <w:rsid w:val="00940A76"/>
    <w:rsid w:val="00941CA7"/>
    <w:rsid w:val="00943EC6"/>
    <w:rsid w:val="00947546"/>
    <w:rsid w:val="00947CB6"/>
    <w:rsid w:val="0095145C"/>
    <w:rsid w:val="00951A3E"/>
    <w:rsid w:val="0095229F"/>
    <w:rsid w:val="009537CC"/>
    <w:rsid w:val="00954290"/>
    <w:rsid w:val="009551AE"/>
    <w:rsid w:val="00956E0E"/>
    <w:rsid w:val="0096178A"/>
    <w:rsid w:val="00962B4A"/>
    <w:rsid w:val="009643D1"/>
    <w:rsid w:val="00964FE8"/>
    <w:rsid w:val="00965B26"/>
    <w:rsid w:val="009665D3"/>
    <w:rsid w:val="0096721E"/>
    <w:rsid w:val="009702E3"/>
    <w:rsid w:val="00970DB4"/>
    <w:rsid w:val="0097155C"/>
    <w:rsid w:val="00974EAE"/>
    <w:rsid w:val="00976136"/>
    <w:rsid w:val="00976EAC"/>
    <w:rsid w:val="009825A8"/>
    <w:rsid w:val="009856A1"/>
    <w:rsid w:val="00985923"/>
    <w:rsid w:val="00985B3B"/>
    <w:rsid w:val="00986E4E"/>
    <w:rsid w:val="00987A9C"/>
    <w:rsid w:val="00991A64"/>
    <w:rsid w:val="0099317D"/>
    <w:rsid w:val="009958CC"/>
    <w:rsid w:val="00997127"/>
    <w:rsid w:val="009A2E28"/>
    <w:rsid w:val="009A318E"/>
    <w:rsid w:val="009A4429"/>
    <w:rsid w:val="009A4AF4"/>
    <w:rsid w:val="009A56AD"/>
    <w:rsid w:val="009A76FF"/>
    <w:rsid w:val="009A7830"/>
    <w:rsid w:val="009B0734"/>
    <w:rsid w:val="009B0A08"/>
    <w:rsid w:val="009B13BD"/>
    <w:rsid w:val="009B37DB"/>
    <w:rsid w:val="009B38FC"/>
    <w:rsid w:val="009B44B2"/>
    <w:rsid w:val="009B464C"/>
    <w:rsid w:val="009B46BB"/>
    <w:rsid w:val="009B6E19"/>
    <w:rsid w:val="009C1909"/>
    <w:rsid w:val="009C2A1B"/>
    <w:rsid w:val="009C2A4B"/>
    <w:rsid w:val="009C367B"/>
    <w:rsid w:val="009C4603"/>
    <w:rsid w:val="009C69BD"/>
    <w:rsid w:val="009C6E8E"/>
    <w:rsid w:val="009C759B"/>
    <w:rsid w:val="009D09A4"/>
    <w:rsid w:val="009D0D9A"/>
    <w:rsid w:val="009D13BB"/>
    <w:rsid w:val="009D24D1"/>
    <w:rsid w:val="009D3890"/>
    <w:rsid w:val="009D5322"/>
    <w:rsid w:val="009D5D1B"/>
    <w:rsid w:val="009D678B"/>
    <w:rsid w:val="009D6D8B"/>
    <w:rsid w:val="009D7CEA"/>
    <w:rsid w:val="009E0256"/>
    <w:rsid w:val="009E03B7"/>
    <w:rsid w:val="009E0BCE"/>
    <w:rsid w:val="009E23BA"/>
    <w:rsid w:val="009E256E"/>
    <w:rsid w:val="009E4F28"/>
    <w:rsid w:val="009E5BFF"/>
    <w:rsid w:val="009E5E1A"/>
    <w:rsid w:val="009E697F"/>
    <w:rsid w:val="009F094F"/>
    <w:rsid w:val="009F1859"/>
    <w:rsid w:val="009F18EE"/>
    <w:rsid w:val="009F2587"/>
    <w:rsid w:val="009F362A"/>
    <w:rsid w:val="009F78F4"/>
    <w:rsid w:val="00A024D1"/>
    <w:rsid w:val="00A074FE"/>
    <w:rsid w:val="00A07944"/>
    <w:rsid w:val="00A07CDA"/>
    <w:rsid w:val="00A11843"/>
    <w:rsid w:val="00A11C71"/>
    <w:rsid w:val="00A12919"/>
    <w:rsid w:val="00A14582"/>
    <w:rsid w:val="00A15C8B"/>
    <w:rsid w:val="00A16C24"/>
    <w:rsid w:val="00A17313"/>
    <w:rsid w:val="00A24782"/>
    <w:rsid w:val="00A24ACD"/>
    <w:rsid w:val="00A25A4D"/>
    <w:rsid w:val="00A26EEF"/>
    <w:rsid w:val="00A26FBC"/>
    <w:rsid w:val="00A27500"/>
    <w:rsid w:val="00A275AE"/>
    <w:rsid w:val="00A302E6"/>
    <w:rsid w:val="00A31653"/>
    <w:rsid w:val="00A317C4"/>
    <w:rsid w:val="00A31A93"/>
    <w:rsid w:val="00A340EC"/>
    <w:rsid w:val="00A349EE"/>
    <w:rsid w:val="00A365FF"/>
    <w:rsid w:val="00A36639"/>
    <w:rsid w:val="00A37159"/>
    <w:rsid w:val="00A37448"/>
    <w:rsid w:val="00A5049F"/>
    <w:rsid w:val="00A51ACE"/>
    <w:rsid w:val="00A52B4E"/>
    <w:rsid w:val="00A541EE"/>
    <w:rsid w:val="00A54E41"/>
    <w:rsid w:val="00A55061"/>
    <w:rsid w:val="00A55740"/>
    <w:rsid w:val="00A567C8"/>
    <w:rsid w:val="00A56CBD"/>
    <w:rsid w:val="00A57C54"/>
    <w:rsid w:val="00A642CA"/>
    <w:rsid w:val="00A7181C"/>
    <w:rsid w:val="00A73203"/>
    <w:rsid w:val="00A737C1"/>
    <w:rsid w:val="00A77009"/>
    <w:rsid w:val="00A7742D"/>
    <w:rsid w:val="00A80440"/>
    <w:rsid w:val="00A8180F"/>
    <w:rsid w:val="00A843C2"/>
    <w:rsid w:val="00A866CF"/>
    <w:rsid w:val="00A8703F"/>
    <w:rsid w:val="00A915D3"/>
    <w:rsid w:val="00A91683"/>
    <w:rsid w:val="00A916B3"/>
    <w:rsid w:val="00A932F2"/>
    <w:rsid w:val="00A94486"/>
    <w:rsid w:val="00A94843"/>
    <w:rsid w:val="00A95862"/>
    <w:rsid w:val="00A96245"/>
    <w:rsid w:val="00A9712D"/>
    <w:rsid w:val="00AA04A3"/>
    <w:rsid w:val="00AA0579"/>
    <w:rsid w:val="00AA13C8"/>
    <w:rsid w:val="00AA1462"/>
    <w:rsid w:val="00AA1C90"/>
    <w:rsid w:val="00AA413C"/>
    <w:rsid w:val="00AA464F"/>
    <w:rsid w:val="00AA51EE"/>
    <w:rsid w:val="00AA66FD"/>
    <w:rsid w:val="00AA728B"/>
    <w:rsid w:val="00AB0365"/>
    <w:rsid w:val="00AB098C"/>
    <w:rsid w:val="00AB0CB8"/>
    <w:rsid w:val="00AB17F8"/>
    <w:rsid w:val="00AB1A96"/>
    <w:rsid w:val="00AB2EC5"/>
    <w:rsid w:val="00AB3C6F"/>
    <w:rsid w:val="00AB4DC8"/>
    <w:rsid w:val="00AB54A5"/>
    <w:rsid w:val="00AB632C"/>
    <w:rsid w:val="00AB6356"/>
    <w:rsid w:val="00AB69A6"/>
    <w:rsid w:val="00AC1B2B"/>
    <w:rsid w:val="00AC224D"/>
    <w:rsid w:val="00AC42DD"/>
    <w:rsid w:val="00AC4B7D"/>
    <w:rsid w:val="00AC68D5"/>
    <w:rsid w:val="00AD0AD3"/>
    <w:rsid w:val="00AD0EF4"/>
    <w:rsid w:val="00AD459E"/>
    <w:rsid w:val="00AD5B07"/>
    <w:rsid w:val="00AD7B7C"/>
    <w:rsid w:val="00AE0029"/>
    <w:rsid w:val="00AE13BF"/>
    <w:rsid w:val="00AE1958"/>
    <w:rsid w:val="00AE286C"/>
    <w:rsid w:val="00AE4CF0"/>
    <w:rsid w:val="00AE5436"/>
    <w:rsid w:val="00AE7546"/>
    <w:rsid w:val="00AE7F9F"/>
    <w:rsid w:val="00AF1049"/>
    <w:rsid w:val="00AF1BDD"/>
    <w:rsid w:val="00AF2DD1"/>
    <w:rsid w:val="00AF32B7"/>
    <w:rsid w:val="00AF3400"/>
    <w:rsid w:val="00AF3A65"/>
    <w:rsid w:val="00AF4E5E"/>
    <w:rsid w:val="00AF5840"/>
    <w:rsid w:val="00AF58B4"/>
    <w:rsid w:val="00B01317"/>
    <w:rsid w:val="00B01FA1"/>
    <w:rsid w:val="00B0291A"/>
    <w:rsid w:val="00B029A5"/>
    <w:rsid w:val="00B03650"/>
    <w:rsid w:val="00B045BB"/>
    <w:rsid w:val="00B0497F"/>
    <w:rsid w:val="00B04C8A"/>
    <w:rsid w:val="00B0556B"/>
    <w:rsid w:val="00B05C98"/>
    <w:rsid w:val="00B06ED1"/>
    <w:rsid w:val="00B0703F"/>
    <w:rsid w:val="00B07508"/>
    <w:rsid w:val="00B10B4C"/>
    <w:rsid w:val="00B11FDD"/>
    <w:rsid w:val="00B12481"/>
    <w:rsid w:val="00B12D03"/>
    <w:rsid w:val="00B12DA5"/>
    <w:rsid w:val="00B12F11"/>
    <w:rsid w:val="00B14620"/>
    <w:rsid w:val="00B1489B"/>
    <w:rsid w:val="00B14FA4"/>
    <w:rsid w:val="00B153F4"/>
    <w:rsid w:val="00B1560A"/>
    <w:rsid w:val="00B201E9"/>
    <w:rsid w:val="00B21FE7"/>
    <w:rsid w:val="00B2335F"/>
    <w:rsid w:val="00B25C6E"/>
    <w:rsid w:val="00B25C95"/>
    <w:rsid w:val="00B2662E"/>
    <w:rsid w:val="00B30433"/>
    <w:rsid w:val="00B31E82"/>
    <w:rsid w:val="00B32DE2"/>
    <w:rsid w:val="00B37042"/>
    <w:rsid w:val="00B3720C"/>
    <w:rsid w:val="00B37F33"/>
    <w:rsid w:val="00B430AF"/>
    <w:rsid w:val="00B43182"/>
    <w:rsid w:val="00B45603"/>
    <w:rsid w:val="00B4580B"/>
    <w:rsid w:val="00B45885"/>
    <w:rsid w:val="00B507D7"/>
    <w:rsid w:val="00B507E0"/>
    <w:rsid w:val="00B53094"/>
    <w:rsid w:val="00B542C9"/>
    <w:rsid w:val="00B556AE"/>
    <w:rsid w:val="00B558B9"/>
    <w:rsid w:val="00B56744"/>
    <w:rsid w:val="00B57FE8"/>
    <w:rsid w:val="00B610A7"/>
    <w:rsid w:val="00B61587"/>
    <w:rsid w:val="00B622E3"/>
    <w:rsid w:val="00B632C2"/>
    <w:rsid w:val="00B63F8B"/>
    <w:rsid w:val="00B64B77"/>
    <w:rsid w:val="00B64FBD"/>
    <w:rsid w:val="00B65194"/>
    <w:rsid w:val="00B71576"/>
    <w:rsid w:val="00B71D1C"/>
    <w:rsid w:val="00B7203E"/>
    <w:rsid w:val="00B727F3"/>
    <w:rsid w:val="00B77558"/>
    <w:rsid w:val="00B8056A"/>
    <w:rsid w:val="00B830A9"/>
    <w:rsid w:val="00B863B8"/>
    <w:rsid w:val="00B90A1C"/>
    <w:rsid w:val="00B90A52"/>
    <w:rsid w:val="00B90E5E"/>
    <w:rsid w:val="00B91797"/>
    <w:rsid w:val="00B92278"/>
    <w:rsid w:val="00B9251E"/>
    <w:rsid w:val="00B93582"/>
    <w:rsid w:val="00B957DF"/>
    <w:rsid w:val="00B9777D"/>
    <w:rsid w:val="00B97FDD"/>
    <w:rsid w:val="00BA0B27"/>
    <w:rsid w:val="00BA6E17"/>
    <w:rsid w:val="00BA71F4"/>
    <w:rsid w:val="00BA7BEB"/>
    <w:rsid w:val="00BA7C01"/>
    <w:rsid w:val="00BB06E6"/>
    <w:rsid w:val="00BB2013"/>
    <w:rsid w:val="00BB6965"/>
    <w:rsid w:val="00BB69E9"/>
    <w:rsid w:val="00BB79C4"/>
    <w:rsid w:val="00BB7AB6"/>
    <w:rsid w:val="00BB7B9B"/>
    <w:rsid w:val="00BB7E7F"/>
    <w:rsid w:val="00BC0739"/>
    <w:rsid w:val="00BC102D"/>
    <w:rsid w:val="00BC1209"/>
    <w:rsid w:val="00BC41C7"/>
    <w:rsid w:val="00BC6B59"/>
    <w:rsid w:val="00BC6DEE"/>
    <w:rsid w:val="00BC7006"/>
    <w:rsid w:val="00BD11EE"/>
    <w:rsid w:val="00BD1C62"/>
    <w:rsid w:val="00BD2897"/>
    <w:rsid w:val="00BD2F60"/>
    <w:rsid w:val="00BD329C"/>
    <w:rsid w:val="00BD6894"/>
    <w:rsid w:val="00BE0321"/>
    <w:rsid w:val="00BE1504"/>
    <w:rsid w:val="00BE2834"/>
    <w:rsid w:val="00BE3CF3"/>
    <w:rsid w:val="00BE419A"/>
    <w:rsid w:val="00BE59B2"/>
    <w:rsid w:val="00BE5ABA"/>
    <w:rsid w:val="00BE6143"/>
    <w:rsid w:val="00BE70CD"/>
    <w:rsid w:val="00BE7CA9"/>
    <w:rsid w:val="00BE7CF7"/>
    <w:rsid w:val="00BF0384"/>
    <w:rsid w:val="00BF040D"/>
    <w:rsid w:val="00BF170E"/>
    <w:rsid w:val="00BF428E"/>
    <w:rsid w:val="00BF4B6C"/>
    <w:rsid w:val="00BF6654"/>
    <w:rsid w:val="00C027BF"/>
    <w:rsid w:val="00C035CA"/>
    <w:rsid w:val="00C05171"/>
    <w:rsid w:val="00C077D3"/>
    <w:rsid w:val="00C1089E"/>
    <w:rsid w:val="00C10D9C"/>
    <w:rsid w:val="00C1230A"/>
    <w:rsid w:val="00C12327"/>
    <w:rsid w:val="00C12D26"/>
    <w:rsid w:val="00C130D3"/>
    <w:rsid w:val="00C14A8F"/>
    <w:rsid w:val="00C151BD"/>
    <w:rsid w:val="00C1645C"/>
    <w:rsid w:val="00C2017F"/>
    <w:rsid w:val="00C207F5"/>
    <w:rsid w:val="00C22357"/>
    <w:rsid w:val="00C231BB"/>
    <w:rsid w:val="00C23DB2"/>
    <w:rsid w:val="00C24BDD"/>
    <w:rsid w:val="00C2576A"/>
    <w:rsid w:val="00C2650B"/>
    <w:rsid w:val="00C27099"/>
    <w:rsid w:val="00C30410"/>
    <w:rsid w:val="00C32876"/>
    <w:rsid w:val="00C32B05"/>
    <w:rsid w:val="00C331A8"/>
    <w:rsid w:val="00C331ED"/>
    <w:rsid w:val="00C33ED3"/>
    <w:rsid w:val="00C34A9C"/>
    <w:rsid w:val="00C35CE4"/>
    <w:rsid w:val="00C35FCC"/>
    <w:rsid w:val="00C36624"/>
    <w:rsid w:val="00C36AB8"/>
    <w:rsid w:val="00C370E6"/>
    <w:rsid w:val="00C37331"/>
    <w:rsid w:val="00C436F7"/>
    <w:rsid w:val="00C45A57"/>
    <w:rsid w:val="00C46A5B"/>
    <w:rsid w:val="00C46A62"/>
    <w:rsid w:val="00C47BED"/>
    <w:rsid w:val="00C50D12"/>
    <w:rsid w:val="00C5297A"/>
    <w:rsid w:val="00C52A1A"/>
    <w:rsid w:val="00C52C7A"/>
    <w:rsid w:val="00C55417"/>
    <w:rsid w:val="00C5654A"/>
    <w:rsid w:val="00C567DA"/>
    <w:rsid w:val="00C56852"/>
    <w:rsid w:val="00C56909"/>
    <w:rsid w:val="00C5692F"/>
    <w:rsid w:val="00C60CC0"/>
    <w:rsid w:val="00C60EEC"/>
    <w:rsid w:val="00C61F89"/>
    <w:rsid w:val="00C62FC8"/>
    <w:rsid w:val="00C63089"/>
    <w:rsid w:val="00C641A5"/>
    <w:rsid w:val="00C64584"/>
    <w:rsid w:val="00C667F1"/>
    <w:rsid w:val="00C70903"/>
    <w:rsid w:val="00C71898"/>
    <w:rsid w:val="00C727FD"/>
    <w:rsid w:val="00C72BFD"/>
    <w:rsid w:val="00C749B8"/>
    <w:rsid w:val="00C75EA5"/>
    <w:rsid w:val="00C76DC0"/>
    <w:rsid w:val="00C777DB"/>
    <w:rsid w:val="00C80F98"/>
    <w:rsid w:val="00C8142B"/>
    <w:rsid w:val="00C83FF9"/>
    <w:rsid w:val="00C85562"/>
    <w:rsid w:val="00C86D91"/>
    <w:rsid w:val="00C9088D"/>
    <w:rsid w:val="00C91A36"/>
    <w:rsid w:val="00C93569"/>
    <w:rsid w:val="00C93EE0"/>
    <w:rsid w:val="00C95B91"/>
    <w:rsid w:val="00C97AD2"/>
    <w:rsid w:val="00C97EA9"/>
    <w:rsid w:val="00CA003D"/>
    <w:rsid w:val="00CA1944"/>
    <w:rsid w:val="00CA421B"/>
    <w:rsid w:val="00CA5984"/>
    <w:rsid w:val="00CA5F6E"/>
    <w:rsid w:val="00CA7F0C"/>
    <w:rsid w:val="00CB3E48"/>
    <w:rsid w:val="00CB7BBF"/>
    <w:rsid w:val="00CB7FBC"/>
    <w:rsid w:val="00CC0605"/>
    <w:rsid w:val="00CC16F9"/>
    <w:rsid w:val="00CC2F10"/>
    <w:rsid w:val="00CC3111"/>
    <w:rsid w:val="00CC38C3"/>
    <w:rsid w:val="00CC3C41"/>
    <w:rsid w:val="00CC3ED4"/>
    <w:rsid w:val="00CC4712"/>
    <w:rsid w:val="00CD0748"/>
    <w:rsid w:val="00CD0B28"/>
    <w:rsid w:val="00CD1F58"/>
    <w:rsid w:val="00CD2CBA"/>
    <w:rsid w:val="00CD5639"/>
    <w:rsid w:val="00CD5D91"/>
    <w:rsid w:val="00CD5E3D"/>
    <w:rsid w:val="00CD79B5"/>
    <w:rsid w:val="00CD7AD4"/>
    <w:rsid w:val="00CD7DBD"/>
    <w:rsid w:val="00CD7FC0"/>
    <w:rsid w:val="00CE08A6"/>
    <w:rsid w:val="00CE10C9"/>
    <w:rsid w:val="00CE1DD0"/>
    <w:rsid w:val="00CE1F7C"/>
    <w:rsid w:val="00CE449D"/>
    <w:rsid w:val="00CE5903"/>
    <w:rsid w:val="00CF0553"/>
    <w:rsid w:val="00CF1AB6"/>
    <w:rsid w:val="00CF1E75"/>
    <w:rsid w:val="00CF3D83"/>
    <w:rsid w:val="00CF41B9"/>
    <w:rsid w:val="00CF4BC7"/>
    <w:rsid w:val="00CF5E07"/>
    <w:rsid w:val="00CF6F22"/>
    <w:rsid w:val="00CF70D9"/>
    <w:rsid w:val="00CF71F5"/>
    <w:rsid w:val="00D00934"/>
    <w:rsid w:val="00D02624"/>
    <w:rsid w:val="00D04671"/>
    <w:rsid w:val="00D05120"/>
    <w:rsid w:val="00D052D4"/>
    <w:rsid w:val="00D056C1"/>
    <w:rsid w:val="00D101C8"/>
    <w:rsid w:val="00D10864"/>
    <w:rsid w:val="00D11849"/>
    <w:rsid w:val="00D11C44"/>
    <w:rsid w:val="00D127D4"/>
    <w:rsid w:val="00D1372F"/>
    <w:rsid w:val="00D143D1"/>
    <w:rsid w:val="00D149C6"/>
    <w:rsid w:val="00D16DAA"/>
    <w:rsid w:val="00D208D7"/>
    <w:rsid w:val="00D212FA"/>
    <w:rsid w:val="00D21A06"/>
    <w:rsid w:val="00D22CE1"/>
    <w:rsid w:val="00D232AD"/>
    <w:rsid w:val="00D23B99"/>
    <w:rsid w:val="00D267B3"/>
    <w:rsid w:val="00D27391"/>
    <w:rsid w:val="00D27B67"/>
    <w:rsid w:val="00D30C9F"/>
    <w:rsid w:val="00D30DC8"/>
    <w:rsid w:val="00D325BC"/>
    <w:rsid w:val="00D33908"/>
    <w:rsid w:val="00D35B77"/>
    <w:rsid w:val="00D37CFF"/>
    <w:rsid w:val="00D427BD"/>
    <w:rsid w:val="00D4446B"/>
    <w:rsid w:val="00D4463A"/>
    <w:rsid w:val="00D461BA"/>
    <w:rsid w:val="00D46FB2"/>
    <w:rsid w:val="00D47B24"/>
    <w:rsid w:val="00D53C89"/>
    <w:rsid w:val="00D54E29"/>
    <w:rsid w:val="00D5583A"/>
    <w:rsid w:val="00D55A3F"/>
    <w:rsid w:val="00D57BA0"/>
    <w:rsid w:val="00D64287"/>
    <w:rsid w:val="00D650A1"/>
    <w:rsid w:val="00D6540B"/>
    <w:rsid w:val="00D65C4B"/>
    <w:rsid w:val="00D67EEB"/>
    <w:rsid w:val="00D70CE1"/>
    <w:rsid w:val="00D71E22"/>
    <w:rsid w:val="00D726F9"/>
    <w:rsid w:val="00D72F41"/>
    <w:rsid w:val="00D752BF"/>
    <w:rsid w:val="00D753EA"/>
    <w:rsid w:val="00D767EC"/>
    <w:rsid w:val="00D774FF"/>
    <w:rsid w:val="00D806FA"/>
    <w:rsid w:val="00D8277F"/>
    <w:rsid w:val="00D828E8"/>
    <w:rsid w:val="00D8303D"/>
    <w:rsid w:val="00D8319C"/>
    <w:rsid w:val="00D867A3"/>
    <w:rsid w:val="00D87310"/>
    <w:rsid w:val="00D876BB"/>
    <w:rsid w:val="00D87B2B"/>
    <w:rsid w:val="00D902AB"/>
    <w:rsid w:val="00D90377"/>
    <w:rsid w:val="00D9042F"/>
    <w:rsid w:val="00D959D5"/>
    <w:rsid w:val="00D9604D"/>
    <w:rsid w:val="00DA0F1E"/>
    <w:rsid w:val="00DA13E4"/>
    <w:rsid w:val="00DA1949"/>
    <w:rsid w:val="00DA1ABC"/>
    <w:rsid w:val="00DA2EF2"/>
    <w:rsid w:val="00DA48DB"/>
    <w:rsid w:val="00DA4D52"/>
    <w:rsid w:val="00DA692B"/>
    <w:rsid w:val="00DA7B21"/>
    <w:rsid w:val="00DA7C8C"/>
    <w:rsid w:val="00DB12A6"/>
    <w:rsid w:val="00DB267A"/>
    <w:rsid w:val="00DB2E22"/>
    <w:rsid w:val="00DB4D07"/>
    <w:rsid w:val="00DB66B3"/>
    <w:rsid w:val="00DB7E6A"/>
    <w:rsid w:val="00DC0658"/>
    <w:rsid w:val="00DC0EBC"/>
    <w:rsid w:val="00DC38CD"/>
    <w:rsid w:val="00DC3ACD"/>
    <w:rsid w:val="00DC3E91"/>
    <w:rsid w:val="00DC662B"/>
    <w:rsid w:val="00DC7835"/>
    <w:rsid w:val="00DD2EFA"/>
    <w:rsid w:val="00DD3184"/>
    <w:rsid w:val="00DD360F"/>
    <w:rsid w:val="00DD4E7D"/>
    <w:rsid w:val="00DD5626"/>
    <w:rsid w:val="00DD5812"/>
    <w:rsid w:val="00DD6042"/>
    <w:rsid w:val="00DD673C"/>
    <w:rsid w:val="00DD7392"/>
    <w:rsid w:val="00DD7B01"/>
    <w:rsid w:val="00DE3835"/>
    <w:rsid w:val="00DE394E"/>
    <w:rsid w:val="00DE3FA9"/>
    <w:rsid w:val="00DE4668"/>
    <w:rsid w:val="00DE5D3D"/>
    <w:rsid w:val="00DF0213"/>
    <w:rsid w:val="00DF0292"/>
    <w:rsid w:val="00DF0EF9"/>
    <w:rsid w:val="00DF2184"/>
    <w:rsid w:val="00DF2FAC"/>
    <w:rsid w:val="00DF329A"/>
    <w:rsid w:val="00DF6EDA"/>
    <w:rsid w:val="00E00D3E"/>
    <w:rsid w:val="00E020B1"/>
    <w:rsid w:val="00E02A16"/>
    <w:rsid w:val="00E045A8"/>
    <w:rsid w:val="00E04BC3"/>
    <w:rsid w:val="00E0522D"/>
    <w:rsid w:val="00E05A3A"/>
    <w:rsid w:val="00E05ACD"/>
    <w:rsid w:val="00E0688E"/>
    <w:rsid w:val="00E06BCA"/>
    <w:rsid w:val="00E07B5D"/>
    <w:rsid w:val="00E140B3"/>
    <w:rsid w:val="00E15DE2"/>
    <w:rsid w:val="00E179A6"/>
    <w:rsid w:val="00E17A8B"/>
    <w:rsid w:val="00E21345"/>
    <w:rsid w:val="00E21C9B"/>
    <w:rsid w:val="00E22DBE"/>
    <w:rsid w:val="00E22DDF"/>
    <w:rsid w:val="00E235BD"/>
    <w:rsid w:val="00E2381A"/>
    <w:rsid w:val="00E2539C"/>
    <w:rsid w:val="00E25CD2"/>
    <w:rsid w:val="00E26C41"/>
    <w:rsid w:val="00E30396"/>
    <w:rsid w:val="00E30D16"/>
    <w:rsid w:val="00E30FE2"/>
    <w:rsid w:val="00E33988"/>
    <w:rsid w:val="00E347EA"/>
    <w:rsid w:val="00E352E2"/>
    <w:rsid w:val="00E35879"/>
    <w:rsid w:val="00E374B2"/>
    <w:rsid w:val="00E40BBF"/>
    <w:rsid w:val="00E44F46"/>
    <w:rsid w:val="00E4585E"/>
    <w:rsid w:val="00E46136"/>
    <w:rsid w:val="00E4774B"/>
    <w:rsid w:val="00E51508"/>
    <w:rsid w:val="00E5266A"/>
    <w:rsid w:val="00E539C6"/>
    <w:rsid w:val="00E61BC2"/>
    <w:rsid w:val="00E637E5"/>
    <w:rsid w:val="00E64596"/>
    <w:rsid w:val="00E64847"/>
    <w:rsid w:val="00E64D4E"/>
    <w:rsid w:val="00E679F3"/>
    <w:rsid w:val="00E7140B"/>
    <w:rsid w:val="00E71711"/>
    <w:rsid w:val="00E72E46"/>
    <w:rsid w:val="00E7459B"/>
    <w:rsid w:val="00E765CC"/>
    <w:rsid w:val="00E76BB8"/>
    <w:rsid w:val="00E81D75"/>
    <w:rsid w:val="00E82C0E"/>
    <w:rsid w:val="00E85E2E"/>
    <w:rsid w:val="00E86785"/>
    <w:rsid w:val="00E86A9D"/>
    <w:rsid w:val="00E90D15"/>
    <w:rsid w:val="00E910A5"/>
    <w:rsid w:val="00E91556"/>
    <w:rsid w:val="00E9208B"/>
    <w:rsid w:val="00E92ADA"/>
    <w:rsid w:val="00E943D2"/>
    <w:rsid w:val="00E9564E"/>
    <w:rsid w:val="00E95CCF"/>
    <w:rsid w:val="00EA1B42"/>
    <w:rsid w:val="00EA1BE1"/>
    <w:rsid w:val="00EA237B"/>
    <w:rsid w:val="00EA37AB"/>
    <w:rsid w:val="00EA4624"/>
    <w:rsid w:val="00EA5378"/>
    <w:rsid w:val="00EA5B72"/>
    <w:rsid w:val="00EA6096"/>
    <w:rsid w:val="00EA713E"/>
    <w:rsid w:val="00EA73E9"/>
    <w:rsid w:val="00EA7A35"/>
    <w:rsid w:val="00EB1B8C"/>
    <w:rsid w:val="00EB3B9F"/>
    <w:rsid w:val="00EB58B5"/>
    <w:rsid w:val="00EB5A97"/>
    <w:rsid w:val="00EC0915"/>
    <w:rsid w:val="00EC11DC"/>
    <w:rsid w:val="00EC14B0"/>
    <w:rsid w:val="00EC1817"/>
    <w:rsid w:val="00EC1971"/>
    <w:rsid w:val="00EC700A"/>
    <w:rsid w:val="00EC76B5"/>
    <w:rsid w:val="00EC7FDF"/>
    <w:rsid w:val="00ED1C2D"/>
    <w:rsid w:val="00ED2A3A"/>
    <w:rsid w:val="00ED30B0"/>
    <w:rsid w:val="00ED48A6"/>
    <w:rsid w:val="00ED4D20"/>
    <w:rsid w:val="00ED5569"/>
    <w:rsid w:val="00ED6DA4"/>
    <w:rsid w:val="00ED7226"/>
    <w:rsid w:val="00ED789E"/>
    <w:rsid w:val="00EE0D29"/>
    <w:rsid w:val="00EE1597"/>
    <w:rsid w:val="00EE3C8E"/>
    <w:rsid w:val="00EE43BE"/>
    <w:rsid w:val="00EE4B56"/>
    <w:rsid w:val="00EE5890"/>
    <w:rsid w:val="00EE678A"/>
    <w:rsid w:val="00EE6E1E"/>
    <w:rsid w:val="00EE7B83"/>
    <w:rsid w:val="00EE7C35"/>
    <w:rsid w:val="00EF1800"/>
    <w:rsid w:val="00EF3CF4"/>
    <w:rsid w:val="00EF4F05"/>
    <w:rsid w:val="00EF606A"/>
    <w:rsid w:val="00EF6C14"/>
    <w:rsid w:val="00EF710F"/>
    <w:rsid w:val="00EF7462"/>
    <w:rsid w:val="00EF7815"/>
    <w:rsid w:val="00EF7A6B"/>
    <w:rsid w:val="00F0173B"/>
    <w:rsid w:val="00F022EE"/>
    <w:rsid w:val="00F0358B"/>
    <w:rsid w:val="00F0374A"/>
    <w:rsid w:val="00F04557"/>
    <w:rsid w:val="00F05A1F"/>
    <w:rsid w:val="00F0673D"/>
    <w:rsid w:val="00F10D0E"/>
    <w:rsid w:val="00F11F1C"/>
    <w:rsid w:val="00F13136"/>
    <w:rsid w:val="00F164F8"/>
    <w:rsid w:val="00F210C7"/>
    <w:rsid w:val="00F213A4"/>
    <w:rsid w:val="00F2245B"/>
    <w:rsid w:val="00F226CD"/>
    <w:rsid w:val="00F24C76"/>
    <w:rsid w:val="00F30EB5"/>
    <w:rsid w:val="00F31007"/>
    <w:rsid w:val="00F31DA4"/>
    <w:rsid w:val="00F3271A"/>
    <w:rsid w:val="00F32ED9"/>
    <w:rsid w:val="00F33B9B"/>
    <w:rsid w:val="00F352C5"/>
    <w:rsid w:val="00F37A05"/>
    <w:rsid w:val="00F37C5B"/>
    <w:rsid w:val="00F40B99"/>
    <w:rsid w:val="00F42DD2"/>
    <w:rsid w:val="00F44DC6"/>
    <w:rsid w:val="00F45621"/>
    <w:rsid w:val="00F51529"/>
    <w:rsid w:val="00F5256A"/>
    <w:rsid w:val="00F52A3A"/>
    <w:rsid w:val="00F5350A"/>
    <w:rsid w:val="00F56589"/>
    <w:rsid w:val="00F56D99"/>
    <w:rsid w:val="00F57238"/>
    <w:rsid w:val="00F57F70"/>
    <w:rsid w:val="00F60660"/>
    <w:rsid w:val="00F60B4C"/>
    <w:rsid w:val="00F61033"/>
    <w:rsid w:val="00F6127D"/>
    <w:rsid w:val="00F63DD7"/>
    <w:rsid w:val="00F64D22"/>
    <w:rsid w:val="00F656B8"/>
    <w:rsid w:val="00F673AE"/>
    <w:rsid w:val="00F72B9D"/>
    <w:rsid w:val="00F73315"/>
    <w:rsid w:val="00F73898"/>
    <w:rsid w:val="00F738E2"/>
    <w:rsid w:val="00F73DBF"/>
    <w:rsid w:val="00F75708"/>
    <w:rsid w:val="00F75A93"/>
    <w:rsid w:val="00F75EBA"/>
    <w:rsid w:val="00F760EE"/>
    <w:rsid w:val="00F76845"/>
    <w:rsid w:val="00F76D66"/>
    <w:rsid w:val="00F77803"/>
    <w:rsid w:val="00F77B30"/>
    <w:rsid w:val="00F82AA7"/>
    <w:rsid w:val="00F837E6"/>
    <w:rsid w:val="00F85000"/>
    <w:rsid w:val="00F85296"/>
    <w:rsid w:val="00F856A4"/>
    <w:rsid w:val="00F85987"/>
    <w:rsid w:val="00F86DBB"/>
    <w:rsid w:val="00F872DD"/>
    <w:rsid w:val="00F87C6E"/>
    <w:rsid w:val="00F90CAF"/>
    <w:rsid w:val="00F91E2D"/>
    <w:rsid w:val="00F92017"/>
    <w:rsid w:val="00F92339"/>
    <w:rsid w:val="00F93CF0"/>
    <w:rsid w:val="00F9416F"/>
    <w:rsid w:val="00F94B30"/>
    <w:rsid w:val="00FA022C"/>
    <w:rsid w:val="00FA0E7E"/>
    <w:rsid w:val="00FA21B1"/>
    <w:rsid w:val="00FA34F3"/>
    <w:rsid w:val="00FA3AD8"/>
    <w:rsid w:val="00FA5AC4"/>
    <w:rsid w:val="00FA7F0E"/>
    <w:rsid w:val="00FB10BF"/>
    <w:rsid w:val="00FB21BB"/>
    <w:rsid w:val="00FB225D"/>
    <w:rsid w:val="00FB2737"/>
    <w:rsid w:val="00FB607F"/>
    <w:rsid w:val="00FC0309"/>
    <w:rsid w:val="00FC37D3"/>
    <w:rsid w:val="00FC5903"/>
    <w:rsid w:val="00FC6CD3"/>
    <w:rsid w:val="00FC6CE4"/>
    <w:rsid w:val="00FC6F13"/>
    <w:rsid w:val="00FC779A"/>
    <w:rsid w:val="00FD230B"/>
    <w:rsid w:val="00FD2F48"/>
    <w:rsid w:val="00FD5B67"/>
    <w:rsid w:val="00FD5E6E"/>
    <w:rsid w:val="00FD7D25"/>
    <w:rsid w:val="00FE051B"/>
    <w:rsid w:val="00FE1F4B"/>
    <w:rsid w:val="00FE23D6"/>
    <w:rsid w:val="00FE2BF0"/>
    <w:rsid w:val="00FE2E7B"/>
    <w:rsid w:val="00FE3373"/>
    <w:rsid w:val="00FE45DB"/>
    <w:rsid w:val="00FE4A37"/>
    <w:rsid w:val="00FE4AE7"/>
    <w:rsid w:val="00FE63E9"/>
    <w:rsid w:val="00FE6F35"/>
    <w:rsid w:val="00FE75CD"/>
    <w:rsid w:val="00FF16E9"/>
    <w:rsid w:val="00FF3083"/>
    <w:rsid w:val="00FF30FA"/>
    <w:rsid w:val="00FF324B"/>
    <w:rsid w:val="00FF3304"/>
    <w:rsid w:val="00FF3E73"/>
    <w:rsid w:val="00FF5D05"/>
    <w:rsid w:val="00FF5ED0"/>
    <w:rsid w:val="00FF69D9"/>
    <w:rsid w:val="00FF69EC"/>
    <w:rsid w:val="00FF6EC8"/>
    <w:rsid w:val="00FF71BC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7A7C2"/>
  <w15:chartTrackingRefBased/>
  <w15:docId w15:val="{AD69C377-EDF1-4FF9-B20C-92DB0D4C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29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29E0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29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4C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97/01.NEP.0000000000000385" TargetMode="External"/><Relationship Id="rId5" Type="http://schemas.openxmlformats.org/officeDocument/2006/relationships/hyperlink" Target="https://www.youtube.com/watch?v=MWGKVUZCu7A&amp;t=210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Williams</dc:creator>
  <cp:keywords/>
  <dc:description/>
  <cp:lastModifiedBy>Priscilla Almeida</cp:lastModifiedBy>
  <cp:revision>2</cp:revision>
  <dcterms:created xsi:type="dcterms:W3CDTF">2020-06-18T16:52:00Z</dcterms:created>
  <dcterms:modified xsi:type="dcterms:W3CDTF">2020-06-18T16:52:00Z</dcterms:modified>
</cp:coreProperties>
</file>